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094AD4" w14:paraId="30DBA69F" w14:textId="77777777" w:rsidTr="00C04954">
        <w:tc>
          <w:tcPr>
            <w:tcW w:w="9805" w:type="dxa"/>
          </w:tcPr>
          <w:p w14:paraId="24822BEB" w14:textId="1C589B6F" w:rsidR="00094AD4" w:rsidRDefault="00A46BE3" w:rsidP="00A46BE3">
            <w:r>
              <w:rPr>
                <w:noProof/>
                <w:lang w:val="en-CA" w:eastAsia="en-CA"/>
              </w:rPr>
              <w:drawing>
                <wp:inline distT="0" distB="0" distL="0" distR="0" wp14:anchorId="0E4FB789" wp14:editId="4AA39E64">
                  <wp:extent cx="6251076" cy="82423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arkinson_logo_Horizontal-RGB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26933" cy="847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93E9D7" w14:textId="77777777" w:rsidR="00094AD4" w:rsidRPr="00C04954" w:rsidRDefault="00094AD4" w:rsidP="00C04954">
      <w:pPr>
        <w:spacing w:before="240" w:after="0"/>
        <w:jc w:val="center"/>
        <w:rPr>
          <w:b/>
          <w:sz w:val="36"/>
        </w:rPr>
      </w:pPr>
      <w:r w:rsidRPr="00C04954">
        <w:rPr>
          <w:b/>
          <w:sz w:val="36"/>
        </w:rPr>
        <w:t>Graduate Student Scholarship Program</w:t>
      </w:r>
    </w:p>
    <w:p w14:paraId="467ED344" w14:textId="77A2699B" w:rsidR="00094AD4" w:rsidRPr="00C04954" w:rsidRDefault="000D448A" w:rsidP="00094AD4">
      <w:pPr>
        <w:spacing w:after="0"/>
        <w:jc w:val="center"/>
        <w:rPr>
          <w:b/>
          <w:sz w:val="36"/>
        </w:rPr>
      </w:pPr>
      <w:r>
        <w:rPr>
          <w:b/>
          <w:sz w:val="36"/>
        </w:rPr>
        <w:t xml:space="preserve">Referee Ranking </w:t>
      </w:r>
      <w:r w:rsidR="00094AD4" w:rsidRPr="00C04954">
        <w:rPr>
          <w:b/>
          <w:sz w:val="36"/>
        </w:rPr>
        <w:t>Form</w:t>
      </w:r>
    </w:p>
    <w:p w14:paraId="6F610463" w14:textId="218518F3" w:rsidR="00FD2B87" w:rsidRDefault="00FD2B87" w:rsidP="00FD2B87">
      <w:pPr>
        <w:spacing w:before="240" w:after="0"/>
        <w:rPr>
          <w:b/>
          <w:color w:val="2A7A96"/>
          <w:sz w:val="36"/>
        </w:rPr>
      </w:pPr>
      <w:r>
        <w:rPr>
          <w:b/>
          <w:color w:val="2A7A96"/>
          <w:sz w:val="36"/>
        </w:rPr>
        <w:t xml:space="preserve">Student &amp; Referee Information </w:t>
      </w:r>
    </w:p>
    <w:p w14:paraId="4162A4E6" w14:textId="77777777" w:rsidR="00FD2B87" w:rsidRDefault="00FD2B87" w:rsidP="00094AD4">
      <w:pPr>
        <w:spacing w:after="0"/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4"/>
        <w:gridCol w:w="631"/>
        <w:gridCol w:w="177"/>
        <w:gridCol w:w="806"/>
        <w:gridCol w:w="576"/>
        <w:gridCol w:w="627"/>
        <w:gridCol w:w="720"/>
        <w:gridCol w:w="424"/>
        <w:gridCol w:w="203"/>
        <w:gridCol w:w="629"/>
        <w:gridCol w:w="518"/>
        <w:gridCol w:w="198"/>
        <w:gridCol w:w="900"/>
        <w:gridCol w:w="2767"/>
      </w:tblGrid>
      <w:tr w:rsidR="00C04954" w:rsidRPr="00094AD4" w14:paraId="23FEB4DD" w14:textId="77777777" w:rsidTr="00066F5D">
        <w:tc>
          <w:tcPr>
            <w:tcW w:w="10070" w:type="dxa"/>
            <w:gridSpan w:val="14"/>
            <w:shd w:val="clear" w:color="auto" w:fill="2D819B"/>
          </w:tcPr>
          <w:p w14:paraId="48EC156C" w14:textId="77777777" w:rsidR="00C04954" w:rsidRPr="00A32A12" w:rsidRDefault="00C04954" w:rsidP="00094AD4">
            <w:pPr>
              <w:rPr>
                <w:sz w:val="24"/>
                <w:szCs w:val="24"/>
              </w:rPr>
            </w:pPr>
            <w:r w:rsidRPr="00C04954">
              <w:rPr>
                <w:b/>
                <w:color w:val="FFFFFF" w:themeColor="background1"/>
                <w:sz w:val="28"/>
                <w:szCs w:val="28"/>
              </w:rPr>
              <w:t>Student Information</w:t>
            </w:r>
          </w:p>
        </w:tc>
      </w:tr>
      <w:tr w:rsidR="00AB7FBF" w:rsidRPr="00094AD4" w14:paraId="555FDA40" w14:textId="77777777" w:rsidTr="00C04954">
        <w:tc>
          <w:tcPr>
            <w:tcW w:w="894" w:type="dxa"/>
            <w:shd w:val="clear" w:color="auto" w:fill="D0CECE" w:themeFill="background2" w:themeFillShade="E6"/>
          </w:tcPr>
          <w:p w14:paraId="7D6D59F3" w14:textId="77777777" w:rsidR="00AB7FBF" w:rsidRDefault="00AB7FBF" w:rsidP="00277263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itle: </w:t>
            </w:r>
          </w:p>
        </w:tc>
        <w:tc>
          <w:tcPr>
            <w:tcW w:w="808" w:type="dxa"/>
            <w:gridSpan w:val="2"/>
          </w:tcPr>
          <w:p w14:paraId="6720AD0C" w14:textId="77777777" w:rsidR="00AB7FBF" w:rsidRPr="00A32A12" w:rsidRDefault="00AB7FBF" w:rsidP="00A32A12">
            <w:pPr>
              <w:jc w:val="right"/>
              <w:rPr>
                <w:sz w:val="24"/>
                <w:szCs w:val="24"/>
              </w:rPr>
            </w:pPr>
            <w:r w:rsidRPr="00A32A12">
              <w:rPr>
                <w:sz w:val="24"/>
                <w:szCs w:val="24"/>
              </w:rPr>
              <w:t>Mr.</w:t>
            </w:r>
          </w:p>
        </w:tc>
        <w:tc>
          <w:tcPr>
            <w:tcW w:w="806" w:type="dxa"/>
          </w:tcPr>
          <w:p w14:paraId="6B9B833E" w14:textId="77777777" w:rsidR="00AB7FBF" w:rsidRPr="00A32A12" w:rsidRDefault="00AB7FBF" w:rsidP="0027726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76" w:type="dxa"/>
          </w:tcPr>
          <w:p w14:paraId="4806D237" w14:textId="77777777" w:rsidR="00AB7FBF" w:rsidRPr="00A32A12" w:rsidRDefault="00AB7FBF" w:rsidP="00A32A12">
            <w:pPr>
              <w:jc w:val="right"/>
              <w:rPr>
                <w:sz w:val="24"/>
                <w:szCs w:val="24"/>
              </w:rPr>
            </w:pPr>
            <w:r w:rsidRPr="00A32A12">
              <w:rPr>
                <w:sz w:val="24"/>
                <w:szCs w:val="24"/>
              </w:rPr>
              <w:t>Ms.</w:t>
            </w:r>
          </w:p>
        </w:tc>
        <w:tc>
          <w:tcPr>
            <w:tcW w:w="627" w:type="dxa"/>
          </w:tcPr>
          <w:p w14:paraId="48BB6903" w14:textId="77777777" w:rsidR="00AB7FBF" w:rsidRPr="00A32A12" w:rsidRDefault="00AB7FBF" w:rsidP="0027726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58B87A8B" w14:textId="77777777" w:rsidR="00AB7FBF" w:rsidRPr="00A32A12" w:rsidRDefault="00AB7FBF" w:rsidP="00A32A12">
            <w:pPr>
              <w:jc w:val="right"/>
              <w:rPr>
                <w:sz w:val="24"/>
                <w:szCs w:val="24"/>
              </w:rPr>
            </w:pPr>
            <w:r w:rsidRPr="00A32A12">
              <w:rPr>
                <w:sz w:val="24"/>
                <w:szCs w:val="24"/>
              </w:rPr>
              <w:t>Mrs.</w:t>
            </w:r>
          </w:p>
        </w:tc>
        <w:tc>
          <w:tcPr>
            <w:tcW w:w="627" w:type="dxa"/>
            <w:gridSpan w:val="2"/>
          </w:tcPr>
          <w:p w14:paraId="38421A43" w14:textId="77777777" w:rsidR="00AB7FBF" w:rsidRPr="00A32A12" w:rsidRDefault="00AB7FBF" w:rsidP="0027726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29" w:type="dxa"/>
          </w:tcPr>
          <w:p w14:paraId="5AF6482A" w14:textId="77777777" w:rsidR="00AB7FBF" w:rsidRPr="00A32A12" w:rsidRDefault="00AB7FBF" w:rsidP="00AB7FBF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</w:t>
            </w:r>
          </w:p>
        </w:tc>
        <w:tc>
          <w:tcPr>
            <w:tcW w:w="716" w:type="dxa"/>
            <w:gridSpan w:val="2"/>
          </w:tcPr>
          <w:p w14:paraId="353B6C91" w14:textId="77777777" w:rsidR="00AB7FBF" w:rsidRPr="00A32A12" w:rsidRDefault="00AB7FBF" w:rsidP="0027726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43C0D370" w14:textId="77777777" w:rsidR="00AB7FBF" w:rsidRPr="00A32A12" w:rsidRDefault="00AB7FBF" w:rsidP="00094A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:</w:t>
            </w:r>
          </w:p>
        </w:tc>
        <w:tc>
          <w:tcPr>
            <w:tcW w:w="2767" w:type="dxa"/>
          </w:tcPr>
          <w:p w14:paraId="577C4495" w14:textId="77777777" w:rsidR="00AB7FBF" w:rsidRPr="00A32A12" w:rsidRDefault="00AB7FBF" w:rsidP="00094AD4">
            <w:pPr>
              <w:rPr>
                <w:sz w:val="24"/>
                <w:szCs w:val="24"/>
              </w:rPr>
            </w:pPr>
          </w:p>
        </w:tc>
      </w:tr>
      <w:tr w:rsidR="00095599" w:rsidRPr="00094AD4" w14:paraId="3E7D5C3C" w14:textId="77777777" w:rsidTr="00C04954">
        <w:tc>
          <w:tcPr>
            <w:tcW w:w="1525" w:type="dxa"/>
            <w:gridSpan w:val="2"/>
            <w:shd w:val="clear" w:color="auto" w:fill="D0CECE" w:themeFill="background2" w:themeFillShade="E6"/>
          </w:tcPr>
          <w:p w14:paraId="5944A616" w14:textId="77777777" w:rsidR="00095599" w:rsidRPr="00094AD4" w:rsidRDefault="00095599" w:rsidP="00277263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rst Name</w:t>
            </w:r>
            <w:r w:rsidRPr="00094AD4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3330" w:type="dxa"/>
            <w:gridSpan w:val="6"/>
          </w:tcPr>
          <w:p w14:paraId="39A475DB" w14:textId="77777777" w:rsidR="00095599" w:rsidRPr="00094AD4" w:rsidRDefault="00095599" w:rsidP="00FD2B8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350" w:type="dxa"/>
            <w:gridSpan w:val="3"/>
            <w:shd w:val="clear" w:color="auto" w:fill="D0CECE" w:themeFill="background2" w:themeFillShade="E6"/>
          </w:tcPr>
          <w:p w14:paraId="754A208E" w14:textId="77777777" w:rsidR="00095599" w:rsidRPr="00094AD4" w:rsidRDefault="00095599" w:rsidP="00277263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st Name:</w:t>
            </w:r>
          </w:p>
        </w:tc>
        <w:tc>
          <w:tcPr>
            <w:tcW w:w="3865" w:type="dxa"/>
            <w:gridSpan w:val="3"/>
          </w:tcPr>
          <w:p w14:paraId="37CFEB29" w14:textId="77777777" w:rsidR="00095599" w:rsidRPr="00094AD4" w:rsidRDefault="00095599" w:rsidP="00FD2B87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4DB96D86" w14:textId="7EA082C7" w:rsidR="000D448A" w:rsidRDefault="000D448A" w:rsidP="00094AD4">
      <w:pPr>
        <w:spacing w:after="0"/>
        <w:rPr>
          <w:b/>
          <w:sz w:val="24"/>
          <w:szCs w:val="24"/>
        </w:rPr>
      </w:pPr>
    </w:p>
    <w:p w14:paraId="6EC61256" w14:textId="77777777" w:rsidR="00E45127" w:rsidRDefault="00E45127" w:rsidP="00094AD4">
      <w:pPr>
        <w:spacing w:after="0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4"/>
        <w:gridCol w:w="631"/>
        <w:gridCol w:w="177"/>
        <w:gridCol w:w="806"/>
        <w:gridCol w:w="576"/>
        <w:gridCol w:w="627"/>
        <w:gridCol w:w="720"/>
        <w:gridCol w:w="424"/>
        <w:gridCol w:w="203"/>
        <w:gridCol w:w="629"/>
        <w:gridCol w:w="518"/>
        <w:gridCol w:w="198"/>
        <w:gridCol w:w="900"/>
        <w:gridCol w:w="2767"/>
      </w:tblGrid>
      <w:tr w:rsidR="00C04954" w:rsidRPr="00094AD4" w14:paraId="596F8E83" w14:textId="77777777" w:rsidTr="00066F5D">
        <w:tc>
          <w:tcPr>
            <w:tcW w:w="10070" w:type="dxa"/>
            <w:gridSpan w:val="14"/>
            <w:shd w:val="clear" w:color="auto" w:fill="2D819B"/>
          </w:tcPr>
          <w:p w14:paraId="7F1EBE18" w14:textId="608DAE92" w:rsidR="00C04954" w:rsidRPr="00C04954" w:rsidRDefault="000D448A" w:rsidP="00277263">
            <w:pPr>
              <w:rPr>
                <w:b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Referee Information</w:t>
            </w:r>
          </w:p>
        </w:tc>
      </w:tr>
      <w:tr w:rsidR="00C04954" w:rsidRPr="00094AD4" w14:paraId="5B4BBF09" w14:textId="77777777" w:rsidTr="00C04954">
        <w:tc>
          <w:tcPr>
            <w:tcW w:w="894" w:type="dxa"/>
            <w:shd w:val="clear" w:color="auto" w:fill="D0CECE" w:themeFill="background2" w:themeFillShade="E6"/>
          </w:tcPr>
          <w:p w14:paraId="27BB11BB" w14:textId="77777777" w:rsidR="00C04954" w:rsidRDefault="00C04954" w:rsidP="00277263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itle: </w:t>
            </w:r>
          </w:p>
        </w:tc>
        <w:tc>
          <w:tcPr>
            <w:tcW w:w="808" w:type="dxa"/>
            <w:gridSpan w:val="2"/>
          </w:tcPr>
          <w:p w14:paraId="4EA3FA1D" w14:textId="77777777" w:rsidR="00C04954" w:rsidRPr="00A32A12" w:rsidRDefault="00C04954" w:rsidP="00474C26">
            <w:pPr>
              <w:jc w:val="right"/>
              <w:rPr>
                <w:sz w:val="24"/>
                <w:szCs w:val="24"/>
              </w:rPr>
            </w:pPr>
            <w:r w:rsidRPr="00A32A12">
              <w:rPr>
                <w:sz w:val="24"/>
                <w:szCs w:val="24"/>
              </w:rPr>
              <w:t>Mr.</w:t>
            </w:r>
          </w:p>
        </w:tc>
        <w:tc>
          <w:tcPr>
            <w:tcW w:w="806" w:type="dxa"/>
          </w:tcPr>
          <w:p w14:paraId="03BF19CF" w14:textId="77777777" w:rsidR="00C04954" w:rsidRPr="00A32A12" w:rsidRDefault="00C04954" w:rsidP="00474C26">
            <w:pPr>
              <w:rPr>
                <w:sz w:val="24"/>
                <w:szCs w:val="24"/>
              </w:rPr>
            </w:pPr>
          </w:p>
        </w:tc>
        <w:tc>
          <w:tcPr>
            <w:tcW w:w="576" w:type="dxa"/>
          </w:tcPr>
          <w:p w14:paraId="554DC38F" w14:textId="77777777" w:rsidR="00C04954" w:rsidRPr="00A32A12" w:rsidRDefault="00C04954" w:rsidP="00474C26">
            <w:pPr>
              <w:jc w:val="right"/>
              <w:rPr>
                <w:sz w:val="24"/>
                <w:szCs w:val="24"/>
              </w:rPr>
            </w:pPr>
            <w:r w:rsidRPr="00A32A12">
              <w:rPr>
                <w:sz w:val="24"/>
                <w:szCs w:val="24"/>
              </w:rPr>
              <w:t>Ms.</w:t>
            </w:r>
          </w:p>
        </w:tc>
        <w:tc>
          <w:tcPr>
            <w:tcW w:w="627" w:type="dxa"/>
          </w:tcPr>
          <w:p w14:paraId="235428FB" w14:textId="77777777" w:rsidR="00C04954" w:rsidRPr="00A32A12" w:rsidRDefault="00C04954" w:rsidP="00474C26">
            <w:pPr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6EB4EB77" w14:textId="77777777" w:rsidR="00C04954" w:rsidRPr="00A32A12" w:rsidRDefault="00C04954" w:rsidP="00474C26">
            <w:pPr>
              <w:jc w:val="right"/>
              <w:rPr>
                <w:sz w:val="24"/>
                <w:szCs w:val="24"/>
              </w:rPr>
            </w:pPr>
            <w:r w:rsidRPr="00A32A12">
              <w:rPr>
                <w:sz w:val="24"/>
                <w:szCs w:val="24"/>
              </w:rPr>
              <w:t>Mrs.</w:t>
            </w:r>
          </w:p>
        </w:tc>
        <w:tc>
          <w:tcPr>
            <w:tcW w:w="627" w:type="dxa"/>
            <w:gridSpan w:val="2"/>
          </w:tcPr>
          <w:p w14:paraId="2DBA1C9B" w14:textId="77777777" w:rsidR="00C04954" w:rsidRPr="00A32A12" w:rsidRDefault="00C04954" w:rsidP="00474C26">
            <w:pPr>
              <w:rPr>
                <w:sz w:val="24"/>
                <w:szCs w:val="24"/>
              </w:rPr>
            </w:pPr>
          </w:p>
        </w:tc>
        <w:tc>
          <w:tcPr>
            <w:tcW w:w="629" w:type="dxa"/>
          </w:tcPr>
          <w:p w14:paraId="57E84132" w14:textId="77777777" w:rsidR="00C04954" w:rsidRPr="00A32A12" w:rsidRDefault="00C04954" w:rsidP="00474C26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</w:t>
            </w:r>
          </w:p>
        </w:tc>
        <w:tc>
          <w:tcPr>
            <w:tcW w:w="716" w:type="dxa"/>
            <w:gridSpan w:val="2"/>
          </w:tcPr>
          <w:p w14:paraId="041A01AC" w14:textId="77777777" w:rsidR="00C04954" w:rsidRPr="00A32A12" w:rsidRDefault="00C04954" w:rsidP="00474C26">
            <w:pPr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74BEC32D" w14:textId="77777777" w:rsidR="00C04954" w:rsidRPr="00A32A12" w:rsidRDefault="00C04954" w:rsidP="00474C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:</w:t>
            </w:r>
          </w:p>
        </w:tc>
        <w:tc>
          <w:tcPr>
            <w:tcW w:w="2767" w:type="dxa"/>
          </w:tcPr>
          <w:p w14:paraId="55528F2E" w14:textId="77777777" w:rsidR="00C04954" w:rsidRPr="00A32A12" w:rsidRDefault="00C04954" w:rsidP="00474C26">
            <w:pPr>
              <w:rPr>
                <w:sz w:val="24"/>
                <w:szCs w:val="24"/>
              </w:rPr>
            </w:pPr>
          </w:p>
        </w:tc>
      </w:tr>
      <w:tr w:rsidR="00C04954" w:rsidRPr="00094AD4" w14:paraId="5B8FEBB3" w14:textId="77777777" w:rsidTr="00C04954">
        <w:tc>
          <w:tcPr>
            <w:tcW w:w="1525" w:type="dxa"/>
            <w:gridSpan w:val="2"/>
            <w:shd w:val="clear" w:color="auto" w:fill="D0CECE" w:themeFill="background2" w:themeFillShade="E6"/>
          </w:tcPr>
          <w:p w14:paraId="03ECA89F" w14:textId="77777777" w:rsidR="00C04954" w:rsidRPr="00094AD4" w:rsidRDefault="00C04954" w:rsidP="00474C2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rst Name</w:t>
            </w:r>
            <w:r w:rsidRPr="00094AD4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3330" w:type="dxa"/>
            <w:gridSpan w:val="6"/>
          </w:tcPr>
          <w:p w14:paraId="290D81E7" w14:textId="77777777" w:rsidR="00C04954" w:rsidRPr="00094AD4" w:rsidRDefault="00C04954" w:rsidP="00474C26">
            <w:pPr>
              <w:rPr>
                <w:b/>
                <w:sz w:val="24"/>
                <w:szCs w:val="24"/>
              </w:rPr>
            </w:pPr>
          </w:p>
        </w:tc>
        <w:tc>
          <w:tcPr>
            <w:tcW w:w="1350" w:type="dxa"/>
            <w:gridSpan w:val="3"/>
            <w:shd w:val="clear" w:color="auto" w:fill="D0CECE" w:themeFill="background2" w:themeFillShade="E6"/>
          </w:tcPr>
          <w:p w14:paraId="063D3FDB" w14:textId="77777777" w:rsidR="00C04954" w:rsidRPr="00094AD4" w:rsidRDefault="00C04954" w:rsidP="00277263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st Name:</w:t>
            </w:r>
          </w:p>
        </w:tc>
        <w:tc>
          <w:tcPr>
            <w:tcW w:w="3865" w:type="dxa"/>
            <w:gridSpan w:val="3"/>
          </w:tcPr>
          <w:p w14:paraId="76C76C3A" w14:textId="77777777" w:rsidR="00C04954" w:rsidRPr="00094AD4" w:rsidRDefault="00C04954" w:rsidP="00474C26">
            <w:pPr>
              <w:rPr>
                <w:b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68"/>
        <w:tblW w:w="0" w:type="auto"/>
        <w:tblLook w:val="04A0" w:firstRow="1" w:lastRow="0" w:firstColumn="1" w:lastColumn="0" w:noHBand="0" w:noVBand="1"/>
      </w:tblPr>
      <w:tblGrid>
        <w:gridCol w:w="2245"/>
        <w:gridCol w:w="7825"/>
      </w:tblGrid>
      <w:tr w:rsidR="007A48FA" w14:paraId="3B7FC3D2" w14:textId="77777777" w:rsidTr="007A48FA">
        <w:tc>
          <w:tcPr>
            <w:tcW w:w="2245" w:type="dxa"/>
            <w:shd w:val="clear" w:color="auto" w:fill="D0CECE" w:themeFill="background2" w:themeFillShade="E6"/>
          </w:tcPr>
          <w:p w14:paraId="476F5B35" w14:textId="77777777" w:rsidR="007A48FA" w:rsidRDefault="007A48FA" w:rsidP="007A48FA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 Address:</w:t>
            </w:r>
          </w:p>
        </w:tc>
        <w:tc>
          <w:tcPr>
            <w:tcW w:w="7825" w:type="dxa"/>
          </w:tcPr>
          <w:p w14:paraId="160AE855" w14:textId="77777777" w:rsidR="007A48FA" w:rsidRDefault="007A48FA" w:rsidP="007A48FA">
            <w:pPr>
              <w:rPr>
                <w:b/>
                <w:sz w:val="24"/>
                <w:szCs w:val="24"/>
              </w:rPr>
            </w:pPr>
          </w:p>
        </w:tc>
      </w:tr>
      <w:tr w:rsidR="007A48FA" w14:paraId="774FDC66" w14:textId="77777777" w:rsidTr="007A48FA">
        <w:tc>
          <w:tcPr>
            <w:tcW w:w="2245" w:type="dxa"/>
            <w:shd w:val="clear" w:color="auto" w:fill="D0CECE" w:themeFill="background2" w:themeFillShade="E6"/>
          </w:tcPr>
          <w:p w14:paraId="2F8818F2" w14:textId="77777777" w:rsidR="007A48FA" w:rsidRDefault="007A48FA" w:rsidP="007A48FA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hone Number:</w:t>
            </w:r>
          </w:p>
        </w:tc>
        <w:tc>
          <w:tcPr>
            <w:tcW w:w="7825" w:type="dxa"/>
          </w:tcPr>
          <w:p w14:paraId="1331C499" w14:textId="77777777" w:rsidR="007A48FA" w:rsidRDefault="007A48FA" w:rsidP="007A48FA">
            <w:pPr>
              <w:rPr>
                <w:b/>
                <w:sz w:val="24"/>
                <w:szCs w:val="24"/>
              </w:rPr>
            </w:pPr>
          </w:p>
        </w:tc>
      </w:tr>
    </w:tbl>
    <w:p w14:paraId="3B520AF8" w14:textId="3DCB5DBD" w:rsidR="00C04954" w:rsidRDefault="00C04954" w:rsidP="00094AD4">
      <w:pPr>
        <w:spacing w:after="0"/>
        <w:rPr>
          <w:b/>
          <w:sz w:val="24"/>
          <w:szCs w:val="24"/>
        </w:rPr>
      </w:pPr>
    </w:p>
    <w:p w14:paraId="41270DF6" w14:textId="14005B14" w:rsidR="007A48FA" w:rsidRDefault="007A48FA" w:rsidP="00094AD4">
      <w:pPr>
        <w:spacing w:after="0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915"/>
      </w:tblGrid>
      <w:tr w:rsidR="00277263" w14:paraId="20732481" w14:textId="77777777" w:rsidTr="007A48FA">
        <w:tc>
          <w:tcPr>
            <w:tcW w:w="2155" w:type="dxa"/>
            <w:shd w:val="clear" w:color="auto" w:fill="D0CECE" w:themeFill="background2" w:themeFillShade="E6"/>
          </w:tcPr>
          <w:p w14:paraId="557B96DF" w14:textId="741D44A3" w:rsidR="00277263" w:rsidRDefault="00277263" w:rsidP="007A48FA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ame of </w:t>
            </w:r>
            <w:r w:rsidR="007A48FA">
              <w:rPr>
                <w:b/>
                <w:sz w:val="24"/>
                <w:szCs w:val="24"/>
              </w:rPr>
              <w:t>Employer</w:t>
            </w:r>
            <w:r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915" w:type="dxa"/>
          </w:tcPr>
          <w:p w14:paraId="0157CD7F" w14:textId="77777777" w:rsidR="00277263" w:rsidRDefault="00277263" w:rsidP="00474C26">
            <w:pPr>
              <w:rPr>
                <w:b/>
                <w:sz w:val="24"/>
                <w:szCs w:val="24"/>
              </w:rPr>
            </w:pPr>
          </w:p>
        </w:tc>
      </w:tr>
      <w:tr w:rsidR="00277263" w14:paraId="6F90CB41" w14:textId="77777777" w:rsidTr="007A48FA">
        <w:tc>
          <w:tcPr>
            <w:tcW w:w="2155" w:type="dxa"/>
            <w:shd w:val="clear" w:color="auto" w:fill="D0CECE" w:themeFill="background2" w:themeFillShade="E6"/>
          </w:tcPr>
          <w:p w14:paraId="7C4C3883" w14:textId="4FE667D0" w:rsidR="00277263" w:rsidRDefault="007A48FA" w:rsidP="00277263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ition</w:t>
            </w:r>
            <w:r w:rsidR="00277263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915" w:type="dxa"/>
          </w:tcPr>
          <w:p w14:paraId="1320E228" w14:textId="77777777" w:rsidR="00277263" w:rsidRDefault="00277263" w:rsidP="00474C26">
            <w:pPr>
              <w:rPr>
                <w:b/>
                <w:sz w:val="24"/>
                <w:szCs w:val="24"/>
              </w:rPr>
            </w:pPr>
          </w:p>
        </w:tc>
      </w:tr>
    </w:tbl>
    <w:p w14:paraId="20D27BB2" w14:textId="2C2E203F" w:rsidR="00277263" w:rsidRDefault="00277263" w:rsidP="00094AD4">
      <w:pPr>
        <w:spacing w:after="0"/>
        <w:rPr>
          <w:b/>
          <w:sz w:val="24"/>
          <w:szCs w:val="24"/>
        </w:rPr>
      </w:pPr>
    </w:p>
    <w:p w14:paraId="364648FB" w14:textId="77777777" w:rsidR="00E45127" w:rsidRDefault="00E45127" w:rsidP="00E45127">
      <w:pPr>
        <w:spacing w:before="240" w:after="0"/>
        <w:rPr>
          <w:b/>
          <w:color w:val="2A7A96"/>
          <w:sz w:val="36"/>
        </w:rPr>
      </w:pPr>
      <w:r>
        <w:rPr>
          <w:b/>
          <w:color w:val="2A7A96"/>
          <w:sz w:val="36"/>
        </w:rPr>
        <w:t>Submission Instructions</w:t>
      </w:r>
    </w:p>
    <w:p w14:paraId="416AA372" w14:textId="6441FAA8" w:rsidR="00E45127" w:rsidRPr="006C2ED4" w:rsidRDefault="00E45127" w:rsidP="00E45127">
      <w:pPr>
        <w:spacing w:before="240" w:after="0"/>
        <w:rPr>
          <w:sz w:val="24"/>
          <w:szCs w:val="24"/>
        </w:rPr>
      </w:pPr>
      <w:r>
        <w:rPr>
          <w:sz w:val="24"/>
          <w:szCs w:val="24"/>
        </w:rPr>
        <w:t xml:space="preserve">Once you have completed the numerical rating (Part I) and your written assessment (Part II) of the student, </w:t>
      </w:r>
      <w:r w:rsidRPr="009A4EC5">
        <w:rPr>
          <w:b/>
          <w:sz w:val="24"/>
          <w:szCs w:val="24"/>
        </w:rPr>
        <w:t>please email this document</w:t>
      </w:r>
      <w:r>
        <w:rPr>
          <w:sz w:val="24"/>
          <w:szCs w:val="24"/>
        </w:rPr>
        <w:t xml:space="preserve"> directly to the PSSO (</w:t>
      </w:r>
      <w:hyperlink r:id="rId9" w:history="1">
        <w:r w:rsidR="00A7391F" w:rsidRPr="00387BD4">
          <w:rPr>
            <w:rStyle w:val="Hyperlink"/>
            <w:sz w:val="24"/>
            <w:szCs w:val="24"/>
          </w:rPr>
          <w:t>research@psso.ca</w:t>
        </w:r>
      </w:hyperlink>
      <w:r w:rsidR="00A7391F">
        <w:rPr>
          <w:sz w:val="24"/>
          <w:szCs w:val="24"/>
        </w:rPr>
        <w:t>)</w:t>
      </w:r>
      <w:r>
        <w:rPr>
          <w:sz w:val="24"/>
          <w:szCs w:val="24"/>
        </w:rPr>
        <w:t xml:space="preserve"> before the a</w:t>
      </w:r>
      <w:r w:rsidR="00CD67E2">
        <w:rPr>
          <w:sz w:val="24"/>
          <w:szCs w:val="24"/>
        </w:rPr>
        <w:t>pplication deadline (</w:t>
      </w:r>
      <w:r w:rsidR="00593D53" w:rsidRPr="00593D53">
        <w:rPr>
          <w:b/>
          <w:bCs/>
          <w:sz w:val="24"/>
          <w:szCs w:val="24"/>
        </w:rPr>
        <w:t>4:00 pm EST</w:t>
      </w:r>
      <w:r w:rsidR="00593D53">
        <w:rPr>
          <w:sz w:val="24"/>
          <w:szCs w:val="24"/>
        </w:rPr>
        <w:t xml:space="preserve"> </w:t>
      </w:r>
      <w:r w:rsidR="007A5CFC">
        <w:rPr>
          <w:b/>
          <w:sz w:val="24"/>
          <w:szCs w:val="24"/>
          <w:u w:val="single"/>
        </w:rPr>
        <w:t>February 1</w:t>
      </w:r>
      <w:r w:rsidR="00F02805">
        <w:rPr>
          <w:b/>
          <w:sz w:val="24"/>
          <w:szCs w:val="24"/>
          <w:u w:val="single"/>
        </w:rPr>
        <w:t>7</w:t>
      </w:r>
      <w:r w:rsidR="00013598">
        <w:rPr>
          <w:b/>
          <w:sz w:val="24"/>
          <w:szCs w:val="24"/>
          <w:u w:val="single"/>
        </w:rPr>
        <w:t>,</w:t>
      </w:r>
      <w:r w:rsidR="007A5CFC">
        <w:rPr>
          <w:b/>
          <w:sz w:val="24"/>
          <w:szCs w:val="24"/>
          <w:u w:val="single"/>
        </w:rPr>
        <w:t xml:space="preserve"> 202</w:t>
      </w:r>
      <w:r w:rsidR="00F02805">
        <w:rPr>
          <w:b/>
          <w:sz w:val="24"/>
          <w:szCs w:val="24"/>
          <w:u w:val="single"/>
        </w:rPr>
        <w:t>6</w:t>
      </w:r>
      <w:r>
        <w:rPr>
          <w:sz w:val="24"/>
          <w:szCs w:val="24"/>
        </w:rPr>
        <w:t xml:space="preserve">). Receipt of application will be confirmed. </w:t>
      </w:r>
    </w:p>
    <w:p w14:paraId="06D409B3" w14:textId="3A12629F" w:rsidR="00E45127" w:rsidRDefault="00E45127">
      <w:pPr>
        <w:rPr>
          <w:b/>
          <w:color w:val="2A7A96"/>
          <w:sz w:val="36"/>
        </w:rPr>
      </w:pPr>
    </w:p>
    <w:p w14:paraId="1C99919C" w14:textId="77777777" w:rsidR="00E45127" w:rsidRDefault="00E45127">
      <w:pPr>
        <w:rPr>
          <w:b/>
          <w:color w:val="2A7A96"/>
          <w:sz w:val="36"/>
        </w:rPr>
      </w:pPr>
      <w:r>
        <w:rPr>
          <w:b/>
          <w:color w:val="2A7A96"/>
          <w:sz w:val="36"/>
        </w:rPr>
        <w:br w:type="page"/>
      </w:r>
    </w:p>
    <w:p w14:paraId="299F841F" w14:textId="59D35CBD" w:rsidR="00FD2B87" w:rsidRDefault="00FD2B87" w:rsidP="00FD2B87">
      <w:pPr>
        <w:spacing w:before="240" w:after="0"/>
        <w:rPr>
          <w:b/>
          <w:color w:val="2A7A96"/>
          <w:sz w:val="36"/>
        </w:rPr>
      </w:pPr>
      <w:r>
        <w:rPr>
          <w:b/>
          <w:color w:val="2A7A96"/>
          <w:sz w:val="36"/>
        </w:rPr>
        <w:lastRenderedPageBreak/>
        <w:t xml:space="preserve">Referee Assessment </w:t>
      </w:r>
    </w:p>
    <w:p w14:paraId="0097CC3C" w14:textId="1AE9B049" w:rsidR="007A48FA" w:rsidRDefault="007A48FA" w:rsidP="00094AD4">
      <w:pPr>
        <w:spacing w:after="0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1350"/>
        <w:gridCol w:w="1080"/>
        <w:gridCol w:w="990"/>
        <w:gridCol w:w="1525"/>
      </w:tblGrid>
      <w:tr w:rsidR="009A4EC5" w14:paraId="0ABA5451" w14:textId="77777777" w:rsidTr="009A4EC5">
        <w:tc>
          <w:tcPr>
            <w:tcW w:w="5125" w:type="dxa"/>
            <w:shd w:val="clear" w:color="auto" w:fill="D0CECE" w:themeFill="background2" w:themeFillShade="E6"/>
          </w:tcPr>
          <w:p w14:paraId="7B6FFF21" w14:textId="0ED4554C" w:rsidR="009A4EC5" w:rsidRDefault="009A4EC5" w:rsidP="00094AD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ow long have you worked with the student?</w:t>
            </w:r>
          </w:p>
        </w:tc>
        <w:tc>
          <w:tcPr>
            <w:tcW w:w="1350" w:type="dxa"/>
          </w:tcPr>
          <w:p w14:paraId="129B9318" w14:textId="77777777" w:rsidR="009A4EC5" w:rsidRPr="009A4EC5" w:rsidRDefault="009A4EC5" w:rsidP="009A4EC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7566CE2A" w14:textId="2E238C98" w:rsidR="009A4EC5" w:rsidRPr="009A4EC5" w:rsidRDefault="009A4EC5" w:rsidP="009A4EC5">
            <w:pPr>
              <w:jc w:val="center"/>
              <w:rPr>
                <w:sz w:val="24"/>
                <w:szCs w:val="24"/>
              </w:rPr>
            </w:pPr>
            <w:r w:rsidRPr="009A4EC5">
              <w:rPr>
                <w:sz w:val="24"/>
                <w:szCs w:val="24"/>
              </w:rPr>
              <w:t>Years</w:t>
            </w:r>
          </w:p>
        </w:tc>
        <w:tc>
          <w:tcPr>
            <w:tcW w:w="990" w:type="dxa"/>
          </w:tcPr>
          <w:p w14:paraId="04002848" w14:textId="77777777" w:rsidR="009A4EC5" w:rsidRPr="009A4EC5" w:rsidRDefault="009A4EC5" w:rsidP="009A4EC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151611EC" w14:textId="103729FF" w:rsidR="009A4EC5" w:rsidRPr="009A4EC5" w:rsidRDefault="009A4EC5" w:rsidP="009A4EC5">
            <w:pPr>
              <w:jc w:val="center"/>
              <w:rPr>
                <w:sz w:val="24"/>
                <w:szCs w:val="24"/>
              </w:rPr>
            </w:pPr>
            <w:r w:rsidRPr="009A4EC5">
              <w:rPr>
                <w:sz w:val="24"/>
                <w:szCs w:val="24"/>
              </w:rPr>
              <w:t>Months</w:t>
            </w:r>
          </w:p>
        </w:tc>
      </w:tr>
    </w:tbl>
    <w:p w14:paraId="1571FEFF" w14:textId="77777777" w:rsidR="009A4EC5" w:rsidRDefault="009A4EC5" w:rsidP="00094AD4">
      <w:pPr>
        <w:spacing w:after="0"/>
        <w:rPr>
          <w:b/>
          <w:sz w:val="24"/>
          <w:szCs w:val="24"/>
        </w:rPr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3085"/>
        <w:gridCol w:w="1165"/>
        <w:gridCol w:w="1165"/>
        <w:gridCol w:w="1165"/>
        <w:gridCol w:w="1165"/>
        <w:gridCol w:w="1165"/>
        <w:gridCol w:w="1165"/>
      </w:tblGrid>
      <w:tr w:rsidR="00066F5D" w14:paraId="64E9ACE2" w14:textId="77777777" w:rsidTr="009A4EC5">
        <w:tc>
          <w:tcPr>
            <w:tcW w:w="10075" w:type="dxa"/>
            <w:gridSpan w:val="7"/>
            <w:shd w:val="clear" w:color="auto" w:fill="2D819B"/>
          </w:tcPr>
          <w:p w14:paraId="0CA9B0A0" w14:textId="112E1C63" w:rsidR="00066F5D" w:rsidRPr="007A48FA" w:rsidRDefault="00FD2B87" w:rsidP="00FD2B87">
            <w:pPr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 xml:space="preserve">Part I: </w:t>
            </w:r>
            <w:r w:rsidR="00066F5D">
              <w:rPr>
                <w:b/>
                <w:color w:val="FFFFFF" w:themeColor="background1"/>
                <w:sz w:val="28"/>
                <w:szCs w:val="28"/>
              </w:rPr>
              <w:t xml:space="preserve">Numerical </w:t>
            </w:r>
            <w:r>
              <w:rPr>
                <w:b/>
                <w:color w:val="FFFFFF" w:themeColor="background1"/>
                <w:sz w:val="28"/>
                <w:szCs w:val="28"/>
              </w:rPr>
              <w:t>Rating</w:t>
            </w:r>
          </w:p>
        </w:tc>
      </w:tr>
      <w:tr w:rsidR="007A48FA" w14:paraId="7B0EDE16" w14:textId="77777777" w:rsidTr="009A4EC5">
        <w:tc>
          <w:tcPr>
            <w:tcW w:w="10075" w:type="dxa"/>
            <w:gridSpan w:val="7"/>
            <w:shd w:val="clear" w:color="auto" w:fill="D0CECE" w:themeFill="background2" w:themeFillShade="E6"/>
          </w:tcPr>
          <w:p w14:paraId="5F19C7B2" w14:textId="38356A91" w:rsidR="007A48FA" w:rsidRDefault="007A48FA" w:rsidP="00066F5D">
            <w:r w:rsidRPr="00066F5D">
              <w:rPr>
                <w:sz w:val="20"/>
                <w:szCs w:val="24"/>
              </w:rPr>
              <w:t>Rate the applicant on the following criteria, in comparison to other graduate students you have previously supervised at the same level.</w:t>
            </w:r>
            <w:r w:rsidR="00FD2B87">
              <w:rPr>
                <w:sz w:val="20"/>
                <w:szCs w:val="24"/>
              </w:rPr>
              <w:t xml:space="preserve"> Indicate </w:t>
            </w:r>
            <w:proofErr w:type="gramStart"/>
            <w:r w:rsidR="00FD2B87">
              <w:rPr>
                <w:sz w:val="20"/>
                <w:szCs w:val="24"/>
              </w:rPr>
              <w:t>your</w:t>
            </w:r>
            <w:proofErr w:type="gramEnd"/>
            <w:r w:rsidR="00FD2B87">
              <w:rPr>
                <w:sz w:val="20"/>
                <w:szCs w:val="24"/>
              </w:rPr>
              <w:t xml:space="preserve"> rating by placing an X in the appropriate cell for each criterion. </w:t>
            </w:r>
          </w:p>
        </w:tc>
      </w:tr>
      <w:tr w:rsidR="007A48FA" w14:paraId="3FE4943F" w14:textId="77777777" w:rsidTr="009A4EC5">
        <w:tc>
          <w:tcPr>
            <w:tcW w:w="3085" w:type="dxa"/>
          </w:tcPr>
          <w:p w14:paraId="046AFDD0" w14:textId="7CB5711F" w:rsidR="007A48FA" w:rsidRDefault="007A48FA" w:rsidP="003B40C9"/>
        </w:tc>
        <w:tc>
          <w:tcPr>
            <w:tcW w:w="1165" w:type="dxa"/>
          </w:tcPr>
          <w:p w14:paraId="4903E32A" w14:textId="77777777" w:rsidR="007A48FA" w:rsidRPr="007A48FA" w:rsidRDefault="007A48FA" w:rsidP="003B40C9">
            <w:pPr>
              <w:jc w:val="center"/>
              <w:rPr>
                <w:b/>
              </w:rPr>
            </w:pPr>
            <w:r w:rsidRPr="007A48FA">
              <w:rPr>
                <w:b/>
              </w:rPr>
              <w:t xml:space="preserve">Top </w:t>
            </w:r>
          </w:p>
          <w:p w14:paraId="1797C5F1" w14:textId="63A4EC23" w:rsidR="007A48FA" w:rsidRPr="007A48FA" w:rsidRDefault="007A48FA" w:rsidP="003B40C9">
            <w:pPr>
              <w:jc w:val="center"/>
              <w:rPr>
                <w:b/>
              </w:rPr>
            </w:pPr>
            <w:r w:rsidRPr="007A48FA">
              <w:rPr>
                <w:b/>
              </w:rPr>
              <w:t>2%</w:t>
            </w:r>
          </w:p>
        </w:tc>
        <w:tc>
          <w:tcPr>
            <w:tcW w:w="1165" w:type="dxa"/>
          </w:tcPr>
          <w:p w14:paraId="2BECCDB9" w14:textId="77777777" w:rsidR="007A48FA" w:rsidRPr="007A48FA" w:rsidRDefault="007A48FA" w:rsidP="003B40C9">
            <w:pPr>
              <w:jc w:val="center"/>
              <w:rPr>
                <w:b/>
              </w:rPr>
            </w:pPr>
            <w:r w:rsidRPr="007A48FA">
              <w:rPr>
                <w:b/>
              </w:rPr>
              <w:t xml:space="preserve">Top </w:t>
            </w:r>
          </w:p>
          <w:p w14:paraId="34917CED" w14:textId="296BE995" w:rsidR="007A48FA" w:rsidRPr="007A48FA" w:rsidRDefault="007A48FA" w:rsidP="003B40C9">
            <w:pPr>
              <w:jc w:val="center"/>
              <w:rPr>
                <w:b/>
              </w:rPr>
            </w:pPr>
            <w:r w:rsidRPr="007A48FA">
              <w:rPr>
                <w:b/>
              </w:rPr>
              <w:t>5%</w:t>
            </w:r>
          </w:p>
        </w:tc>
        <w:tc>
          <w:tcPr>
            <w:tcW w:w="1165" w:type="dxa"/>
          </w:tcPr>
          <w:p w14:paraId="4C7269C9" w14:textId="77777777" w:rsidR="007A48FA" w:rsidRPr="007A48FA" w:rsidRDefault="007A48FA" w:rsidP="003B40C9">
            <w:pPr>
              <w:jc w:val="center"/>
              <w:rPr>
                <w:b/>
              </w:rPr>
            </w:pPr>
            <w:r w:rsidRPr="007A48FA">
              <w:rPr>
                <w:b/>
              </w:rPr>
              <w:t>Top</w:t>
            </w:r>
          </w:p>
          <w:p w14:paraId="5C512E1E" w14:textId="77777777" w:rsidR="007A48FA" w:rsidRPr="007A48FA" w:rsidRDefault="007A48FA" w:rsidP="003B40C9">
            <w:pPr>
              <w:jc w:val="center"/>
              <w:rPr>
                <w:b/>
              </w:rPr>
            </w:pPr>
            <w:r w:rsidRPr="007A48FA">
              <w:rPr>
                <w:b/>
              </w:rPr>
              <w:t>10%</w:t>
            </w:r>
          </w:p>
        </w:tc>
        <w:tc>
          <w:tcPr>
            <w:tcW w:w="1165" w:type="dxa"/>
          </w:tcPr>
          <w:p w14:paraId="31631688" w14:textId="77777777" w:rsidR="007A48FA" w:rsidRPr="007A48FA" w:rsidRDefault="007A48FA" w:rsidP="003B40C9">
            <w:pPr>
              <w:jc w:val="center"/>
              <w:rPr>
                <w:b/>
              </w:rPr>
            </w:pPr>
            <w:r w:rsidRPr="007A48FA">
              <w:rPr>
                <w:b/>
              </w:rPr>
              <w:t>Top</w:t>
            </w:r>
          </w:p>
          <w:p w14:paraId="41642CE2" w14:textId="77777777" w:rsidR="007A48FA" w:rsidRPr="007A48FA" w:rsidRDefault="007A48FA" w:rsidP="003B40C9">
            <w:pPr>
              <w:jc w:val="center"/>
              <w:rPr>
                <w:b/>
              </w:rPr>
            </w:pPr>
            <w:r w:rsidRPr="007A48FA">
              <w:rPr>
                <w:b/>
              </w:rPr>
              <w:t>25%</w:t>
            </w:r>
          </w:p>
        </w:tc>
        <w:tc>
          <w:tcPr>
            <w:tcW w:w="1165" w:type="dxa"/>
          </w:tcPr>
          <w:p w14:paraId="3B1AACE6" w14:textId="77777777" w:rsidR="007A48FA" w:rsidRPr="007A48FA" w:rsidRDefault="007A48FA" w:rsidP="003B40C9">
            <w:pPr>
              <w:jc w:val="center"/>
              <w:rPr>
                <w:b/>
              </w:rPr>
            </w:pPr>
            <w:r w:rsidRPr="007A48FA">
              <w:rPr>
                <w:b/>
              </w:rPr>
              <w:t>Top</w:t>
            </w:r>
          </w:p>
          <w:p w14:paraId="0967C262" w14:textId="77777777" w:rsidR="007A48FA" w:rsidRPr="007A48FA" w:rsidRDefault="007A48FA" w:rsidP="003B40C9">
            <w:pPr>
              <w:jc w:val="center"/>
              <w:rPr>
                <w:b/>
              </w:rPr>
            </w:pPr>
            <w:r w:rsidRPr="007A48FA">
              <w:rPr>
                <w:b/>
              </w:rPr>
              <w:t>50%</w:t>
            </w:r>
          </w:p>
        </w:tc>
        <w:tc>
          <w:tcPr>
            <w:tcW w:w="1165" w:type="dxa"/>
            <w:vAlign w:val="center"/>
          </w:tcPr>
          <w:p w14:paraId="6C98E05F" w14:textId="148CC34E" w:rsidR="007A48FA" w:rsidRPr="00066F5D" w:rsidRDefault="00066F5D" w:rsidP="00066F5D">
            <w:pPr>
              <w:jc w:val="center"/>
              <w:rPr>
                <w:b/>
              </w:rPr>
            </w:pPr>
            <w:r w:rsidRPr="00066F5D">
              <w:rPr>
                <w:b/>
              </w:rPr>
              <w:t>Unable to Evaluate</w:t>
            </w:r>
          </w:p>
        </w:tc>
      </w:tr>
      <w:tr w:rsidR="007A48FA" w14:paraId="6911EFF7" w14:textId="77777777" w:rsidTr="009A4EC5">
        <w:tc>
          <w:tcPr>
            <w:tcW w:w="3085" w:type="dxa"/>
          </w:tcPr>
          <w:p w14:paraId="3F1818EB" w14:textId="77777777" w:rsidR="007A48FA" w:rsidRDefault="007A48FA" w:rsidP="003B40C9">
            <w:r>
              <w:t>Background Preparation</w:t>
            </w:r>
          </w:p>
        </w:tc>
        <w:tc>
          <w:tcPr>
            <w:tcW w:w="1165" w:type="dxa"/>
            <w:vAlign w:val="center"/>
          </w:tcPr>
          <w:p w14:paraId="1A80B5A8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56C5B00B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78FF70CE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7A9794BB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2431BA8E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22CE8D5D" w14:textId="77777777" w:rsidR="007A48FA" w:rsidRDefault="007A48FA" w:rsidP="00066F5D">
            <w:pPr>
              <w:jc w:val="center"/>
            </w:pPr>
          </w:p>
        </w:tc>
      </w:tr>
      <w:tr w:rsidR="007A48FA" w14:paraId="527ABEC2" w14:textId="77777777" w:rsidTr="009A4EC5">
        <w:tc>
          <w:tcPr>
            <w:tcW w:w="3085" w:type="dxa"/>
          </w:tcPr>
          <w:p w14:paraId="702FC5FF" w14:textId="77777777" w:rsidR="007A48FA" w:rsidRDefault="007A48FA" w:rsidP="003B40C9">
            <w:r>
              <w:t xml:space="preserve">Present Ability at Research </w:t>
            </w:r>
          </w:p>
        </w:tc>
        <w:tc>
          <w:tcPr>
            <w:tcW w:w="1165" w:type="dxa"/>
            <w:vAlign w:val="center"/>
          </w:tcPr>
          <w:p w14:paraId="73CBBDB9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6A3A463C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58A55884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5A41AF4C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24EECD4E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7846E2E1" w14:textId="77777777" w:rsidR="007A48FA" w:rsidRDefault="007A48FA" w:rsidP="00066F5D">
            <w:pPr>
              <w:jc w:val="center"/>
            </w:pPr>
          </w:p>
        </w:tc>
      </w:tr>
      <w:tr w:rsidR="007A48FA" w14:paraId="0864C56A" w14:textId="77777777" w:rsidTr="009A4EC5">
        <w:tc>
          <w:tcPr>
            <w:tcW w:w="3085" w:type="dxa"/>
          </w:tcPr>
          <w:p w14:paraId="49F4FD68" w14:textId="77777777" w:rsidR="007A48FA" w:rsidRDefault="007A48FA" w:rsidP="003B40C9">
            <w:r>
              <w:t>Research Potential</w:t>
            </w:r>
          </w:p>
        </w:tc>
        <w:tc>
          <w:tcPr>
            <w:tcW w:w="1165" w:type="dxa"/>
            <w:vAlign w:val="center"/>
          </w:tcPr>
          <w:p w14:paraId="56AA4BF5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5E30D34A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12269D32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6E693C70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56407425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01B4992B" w14:textId="77777777" w:rsidR="007A48FA" w:rsidRDefault="007A48FA" w:rsidP="00066F5D">
            <w:pPr>
              <w:jc w:val="center"/>
            </w:pPr>
          </w:p>
        </w:tc>
      </w:tr>
      <w:tr w:rsidR="007A48FA" w14:paraId="7CCBE96D" w14:textId="77777777" w:rsidTr="009A4EC5">
        <w:tc>
          <w:tcPr>
            <w:tcW w:w="3085" w:type="dxa"/>
          </w:tcPr>
          <w:p w14:paraId="1CF62F3B" w14:textId="77777777" w:rsidR="007A48FA" w:rsidRDefault="007A48FA" w:rsidP="003B40C9">
            <w:r>
              <w:t>Present Leadership Ability</w:t>
            </w:r>
          </w:p>
        </w:tc>
        <w:tc>
          <w:tcPr>
            <w:tcW w:w="1165" w:type="dxa"/>
            <w:vAlign w:val="center"/>
          </w:tcPr>
          <w:p w14:paraId="2B7EABFD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3598D108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4297E002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57798272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6B8E2175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46A681BC" w14:textId="77777777" w:rsidR="007A48FA" w:rsidRDefault="007A48FA" w:rsidP="00066F5D">
            <w:pPr>
              <w:jc w:val="center"/>
            </w:pPr>
          </w:p>
        </w:tc>
      </w:tr>
      <w:tr w:rsidR="007A48FA" w14:paraId="1E065CF8" w14:textId="77777777" w:rsidTr="009A4EC5">
        <w:tc>
          <w:tcPr>
            <w:tcW w:w="3085" w:type="dxa"/>
          </w:tcPr>
          <w:p w14:paraId="35C6FC86" w14:textId="77777777" w:rsidR="007A48FA" w:rsidRDefault="007A48FA" w:rsidP="003B40C9">
            <w:r>
              <w:t>Leadership Potential</w:t>
            </w:r>
          </w:p>
        </w:tc>
        <w:tc>
          <w:tcPr>
            <w:tcW w:w="1165" w:type="dxa"/>
            <w:vAlign w:val="center"/>
          </w:tcPr>
          <w:p w14:paraId="2DD27952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7E85140E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525F520C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2DDB8508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598B423F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4E794985" w14:textId="77777777" w:rsidR="007A48FA" w:rsidRDefault="007A48FA" w:rsidP="00066F5D">
            <w:pPr>
              <w:jc w:val="center"/>
            </w:pPr>
          </w:p>
        </w:tc>
      </w:tr>
      <w:tr w:rsidR="007A48FA" w14:paraId="609471EC" w14:textId="77777777" w:rsidTr="009A4EC5">
        <w:tc>
          <w:tcPr>
            <w:tcW w:w="3085" w:type="dxa"/>
          </w:tcPr>
          <w:p w14:paraId="75294DEA" w14:textId="77777777" w:rsidR="007A48FA" w:rsidRDefault="007A48FA" w:rsidP="003B40C9">
            <w:r>
              <w:t>Oral and Written Skills</w:t>
            </w:r>
          </w:p>
        </w:tc>
        <w:tc>
          <w:tcPr>
            <w:tcW w:w="1165" w:type="dxa"/>
            <w:vAlign w:val="center"/>
          </w:tcPr>
          <w:p w14:paraId="4C9EF036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0872182B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1C15E737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0F53E84C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210371BF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1C2F6077" w14:textId="77777777" w:rsidR="007A48FA" w:rsidRDefault="007A48FA" w:rsidP="00066F5D">
            <w:pPr>
              <w:jc w:val="center"/>
            </w:pPr>
          </w:p>
        </w:tc>
      </w:tr>
      <w:tr w:rsidR="007A48FA" w14:paraId="6A48BF76" w14:textId="77777777" w:rsidTr="009A4EC5">
        <w:tc>
          <w:tcPr>
            <w:tcW w:w="3085" w:type="dxa"/>
          </w:tcPr>
          <w:p w14:paraId="39E34985" w14:textId="77777777" w:rsidR="007A48FA" w:rsidRDefault="007A48FA" w:rsidP="003B40C9">
            <w:r>
              <w:t>Overall Ability</w:t>
            </w:r>
          </w:p>
        </w:tc>
        <w:tc>
          <w:tcPr>
            <w:tcW w:w="1165" w:type="dxa"/>
            <w:vAlign w:val="center"/>
          </w:tcPr>
          <w:p w14:paraId="5F884489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09BA3814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480617DB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2CCDF611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7465A4EB" w14:textId="77777777" w:rsidR="007A48FA" w:rsidRDefault="007A48FA" w:rsidP="00066F5D">
            <w:pPr>
              <w:jc w:val="center"/>
            </w:pPr>
          </w:p>
        </w:tc>
        <w:tc>
          <w:tcPr>
            <w:tcW w:w="1165" w:type="dxa"/>
            <w:vAlign w:val="center"/>
          </w:tcPr>
          <w:p w14:paraId="7A74B4CB" w14:textId="77777777" w:rsidR="007A48FA" w:rsidRDefault="007A48FA" w:rsidP="00066F5D">
            <w:pPr>
              <w:jc w:val="center"/>
            </w:pPr>
          </w:p>
        </w:tc>
      </w:tr>
    </w:tbl>
    <w:p w14:paraId="2882E2CC" w14:textId="7397CB0C" w:rsidR="009A4EC5" w:rsidRDefault="009A4EC5"/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0075"/>
      </w:tblGrid>
      <w:tr w:rsidR="0089236B" w14:paraId="74683786" w14:textId="77777777" w:rsidTr="009A4EC5">
        <w:tc>
          <w:tcPr>
            <w:tcW w:w="10075" w:type="dxa"/>
            <w:shd w:val="clear" w:color="auto" w:fill="2D819B"/>
          </w:tcPr>
          <w:p w14:paraId="71F8E4A3" w14:textId="5134C7BC" w:rsidR="0089236B" w:rsidRDefault="00FD2B87" w:rsidP="00883C1E">
            <w:pPr>
              <w:rPr>
                <w:b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 xml:space="preserve">Part II: </w:t>
            </w:r>
            <w:r w:rsidR="007A48FA">
              <w:rPr>
                <w:b/>
                <w:color w:val="FFFFFF" w:themeColor="background1"/>
                <w:sz w:val="28"/>
                <w:szCs w:val="28"/>
              </w:rPr>
              <w:t xml:space="preserve">Written Assessment </w:t>
            </w:r>
          </w:p>
        </w:tc>
      </w:tr>
      <w:tr w:rsidR="0089236B" w14:paraId="3D852F44" w14:textId="77777777" w:rsidTr="009A4EC5">
        <w:tc>
          <w:tcPr>
            <w:tcW w:w="10075" w:type="dxa"/>
            <w:shd w:val="clear" w:color="auto" w:fill="D0CECE" w:themeFill="background2" w:themeFillShade="E6"/>
          </w:tcPr>
          <w:p w14:paraId="5D2708B0" w14:textId="11749384" w:rsidR="0089236B" w:rsidRPr="00883C1E" w:rsidRDefault="00883C1E" w:rsidP="00DA50CD">
            <w:pPr>
              <w:rPr>
                <w:sz w:val="24"/>
                <w:szCs w:val="24"/>
              </w:rPr>
            </w:pPr>
            <w:r>
              <w:rPr>
                <w:sz w:val="20"/>
                <w:szCs w:val="24"/>
              </w:rPr>
              <w:t xml:space="preserve">In no more than 500 words, </w:t>
            </w:r>
            <w:r w:rsidR="00E45127">
              <w:rPr>
                <w:sz w:val="20"/>
                <w:szCs w:val="24"/>
              </w:rPr>
              <w:t xml:space="preserve">provide a description of your experience working with the student and provide examples to </w:t>
            </w:r>
            <w:r w:rsidR="009A4EC5">
              <w:rPr>
                <w:sz w:val="20"/>
                <w:szCs w:val="24"/>
              </w:rPr>
              <w:t xml:space="preserve">support your </w:t>
            </w:r>
            <w:r w:rsidR="00E45127">
              <w:rPr>
                <w:sz w:val="20"/>
                <w:szCs w:val="24"/>
              </w:rPr>
              <w:t>numerical rating</w:t>
            </w:r>
            <w:r w:rsidR="00DA50CD">
              <w:rPr>
                <w:sz w:val="20"/>
                <w:szCs w:val="24"/>
              </w:rPr>
              <w:t>s of the criteria in P</w:t>
            </w:r>
            <w:r w:rsidR="00E45127">
              <w:rPr>
                <w:sz w:val="20"/>
                <w:szCs w:val="24"/>
              </w:rPr>
              <w:t xml:space="preserve">art I. </w:t>
            </w:r>
          </w:p>
        </w:tc>
      </w:tr>
      <w:tr w:rsidR="00883C1E" w14:paraId="5F1A721F" w14:textId="77777777" w:rsidTr="009A4EC5">
        <w:tc>
          <w:tcPr>
            <w:tcW w:w="10075" w:type="dxa"/>
            <w:shd w:val="clear" w:color="auto" w:fill="FFFFFF" w:themeFill="background1"/>
          </w:tcPr>
          <w:p w14:paraId="397309B0" w14:textId="77777777" w:rsidR="00883C1E" w:rsidRPr="00883C1E" w:rsidRDefault="00883C1E" w:rsidP="00883C1E">
            <w:pPr>
              <w:rPr>
                <w:sz w:val="24"/>
                <w:szCs w:val="24"/>
              </w:rPr>
            </w:pPr>
          </w:p>
          <w:p w14:paraId="2D56F66F" w14:textId="77777777" w:rsidR="00883C1E" w:rsidRPr="00883C1E" w:rsidRDefault="00883C1E" w:rsidP="00883C1E">
            <w:pPr>
              <w:rPr>
                <w:sz w:val="24"/>
                <w:szCs w:val="24"/>
              </w:rPr>
            </w:pPr>
          </w:p>
          <w:p w14:paraId="7C38C747" w14:textId="77777777" w:rsidR="00883C1E" w:rsidRPr="00883C1E" w:rsidRDefault="00883C1E" w:rsidP="00883C1E">
            <w:pPr>
              <w:rPr>
                <w:sz w:val="24"/>
                <w:szCs w:val="24"/>
              </w:rPr>
            </w:pPr>
          </w:p>
          <w:p w14:paraId="2941EF86" w14:textId="77777777" w:rsidR="00883C1E" w:rsidRPr="00883C1E" w:rsidRDefault="00883C1E" w:rsidP="00883C1E">
            <w:pPr>
              <w:rPr>
                <w:sz w:val="24"/>
                <w:szCs w:val="24"/>
              </w:rPr>
            </w:pPr>
          </w:p>
          <w:p w14:paraId="618E9D8D" w14:textId="77777777" w:rsidR="00883C1E" w:rsidRPr="00883C1E" w:rsidRDefault="00883C1E" w:rsidP="00883C1E">
            <w:pPr>
              <w:rPr>
                <w:sz w:val="24"/>
                <w:szCs w:val="24"/>
              </w:rPr>
            </w:pPr>
          </w:p>
          <w:p w14:paraId="373F1B11" w14:textId="77777777" w:rsidR="00883C1E" w:rsidRPr="00883C1E" w:rsidRDefault="00883C1E" w:rsidP="00883C1E">
            <w:pPr>
              <w:rPr>
                <w:sz w:val="24"/>
                <w:szCs w:val="24"/>
              </w:rPr>
            </w:pPr>
          </w:p>
          <w:p w14:paraId="0AFE23C9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52AF89DE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3348FE2A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124B560C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6F30B418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3A79DD3A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7028D21C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6911666B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5B930696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3270A207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2604B1D9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1D279A5D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1359B509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7382C62D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7AF9971E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542753F5" w14:textId="77777777" w:rsidR="00883C1E" w:rsidRDefault="00883C1E" w:rsidP="00883C1E">
            <w:pPr>
              <w:rPr>
                <w:sz w:val="24"/>
                <w:szCs w:val="24"/>
              </w:rPr>
            </w:pPr>
          </w:p>
          <w:p w14:paraId="03CCB3CD" w14:textId="77777777" w:rsidR="00883C1E" w:rsidRPr="00883C1E" w:rsidRDefault="00883C1E" w:rsidP="00883C1E">
            <w:pPr>
              <w:rPr>
                <w:sz w:val="24"/>
                <w:szCs w:val="24"/>
              </w:rPr>
            </w:pPr>
          </w:p>
        </w:tc>
      </w:tr>
    </w:tbl>
    <w:p w14:paraId="12A8D96A" w14:textId="77777777" w:rsidR="006C2ED4" w:rsidRPr="00094AD4" w:rsidRDefault="006C2ED4" w:rsidP="00E45127">
      <w:pPr>
        <w:rPr>
          <w:b/>
          <w:sz w:val="24"/>
          <w:szCs w:val="24"/>
        </w:rPr>
      </w:pPr>
    </w:p>
    <w:sectPr w:rsidR="006C2ED4" w:rsidRPr="00094AD4" w:rsidSect="00277263">
      <w:footerReference w:type="default" r:id="rId10"/>
      <w:pgSz w:w="12240" w:h="15840"/>
      <w:pgMar w:top="1008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01F03" w14:textId="77777777" w:rsidR="000028D4" w:rsidRDefault="000028D4" w:rsidP="0066399D">
      <w:pPr>
        <w:spacing w:after="0" w:line="240" w:lineRule="auto"/>
      </w:pPr>
      <w:r>
        <w:separator/>
      </w:r>
    </w:p>
  </w:endnote>
  <w:endnote w:type="continuationSeparator" w:id="0">
    <w:p w14:paraId="2CD94CF0" w14:textId="77777777" w:rsidR="000028D4" w:rsidRDefault="000028D4" w:rsidP="00663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98F37" w14:textId="35FCB354" w:rsidR="0066399D" w:rsidRDefault="0066399D" w:rsidP="0066399D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A5CFC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827E59" w14:textId="77777777" w:rsidR="000028D4" w:rsidRDefault="000028D4" w:rsidP="0066399D">
      <w:pPr>
        <w:spacing w:after="0" w:line="240" w:lineRule="auto"/>
      </w:pPr>
      <w:r>
        <w:separator/>
      </w:r>
    </w:p>
  </w:footnote>
  <w:footnote w:type="continuationSeparator" w:id="0">
    <w:p w14:paraId="472161FB" w14:textId="77777777" w:rsidR="000028D4" w:rsidRDefault="000028D4" w:rsidP="006639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9000BD"/>
    <w:multiLevelType w:val="hybridMultilevel"/>
    <w:tmpl w:val="F25E8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278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NzQ3tDQwNzO0NDdW0lEKTi0uzszPAykwrgUALh7b5ywAAAA="/>
  </w:docVars>
  <w:rsids>
    <w:rsidRoot w:val="00094AD4"/>
    <w:rsid w:val="000028D4"/>
    <w:rsid w:val="00005511"/>
    <w:rsid w:val="0000554C"/>
    <w:rsid w:val="00005B7B"/>
    <w:rsid w:val="000106CD"/>
    <w:rsid w:val="000117F3"/>
    <w:rsid w:val="00013598"/>
    <w:rsid w:val="00013DE2"/>
    <w:rsid w:val="00015991"/>
    <w:rsid w:val="00024B98"/>
    <w:rsid w:val="00025876"/>
    <w:rsid w:val="000311AC"/>
    <w:rsid w:val="00031916"/>
    <w:rsid w:val="000339D6"/>
    <w:rsid w:val="00033FE3"/>
    <w:rsid w:val="000366C7"/>
    <w:rsid w:val="00043A20"/>
    <w:rsid w:val="00043EB7"/>
    <w:rsid w:val="00045C96"/>
    <w:rsid w:val="00056B82"/>
    <w:rsid w:val="000628BC"/>
    <w:rsid w:val="00062C27"/>
    <w:rsid w:val="00062CF0"/>
    <w:rsid w:val="00063FED"/>
    <w:rsid w:val="00066288"/>
    <w:rsid w:val="000662E2"/>
    <w:rsid w:val="00066F5D"/>
    <w:rsid w:val="00067998"/>
    <w:rsid w:val="0007086F"/>
    <w:rsid w:val="000759C1"/>
    <w:rsid w:val="00075B7F"/>
    <w:rsid w:val="00075B98"/>
    <w:rsid w:val="00075C32"/>
    <w:rsid w:val="0007676B"/>
    <w:rsid w:val="00080BCC"/>
    <w:rsid w:val="00081797"/>
    <w:rsid w:val="00081F51"/>
    <w:rsid w:val="00082237"/>
    <w:rsid w:val="00086756"/>
    <w:rsid w:val="00087AD4"/>
    <w:rsid w:val="00090670"/>
    <w:rsid w:val="000939D1"/>
    <w:rsid w:val="00094474"/>
    <w:rsid w:val="0009490B"/>
    <w:rsid w:val="00094AD4"/>
    <w:rsid w:val="00095599"/>
    <w:rsid w:val="00097959"/>
    <w:rsid w:val="000A028D"/>
    <w:rsid w:val="000A1EDE"/>
    <w:rsid w:val="000A516A"/>
    <w:rsid w:val="000A7BC8"/>
    <w:rsid w:val="000B1EFD"/>
    <w:rsid w:val="000B60A7"/>
    <w:rsid w:val="000B7510"/>
    <w:rsid w:val="000C6415"/>
    <w:rsid w:val="000C644C"/>
    <w:rsid w:val="000C65D5"/>
    <w:rsid w:val="000D0F36"/>
    <w:rsid w:val="000D2A75"/>
    <w:rsid w:val="000D33A0"/>
    <w:rsid w:val="000D448A"/>
    <w:rsid w:val="000D5FE3"/>
    <w:rsid w:val="000D66D4"/>
    <w:rsid w:val="000D69B2"/>
    <w:rsid w:val="000E0171"/>
    <w:rsid w:val="000E12C8"/>
    <w:rsid w:val="000E1967"/>
    <w:rsid w:val="000E1CD8"/>
    <w:rsid w:val="000E63EB"/>
    <w:rsid w:val="000F0A89"/>
    <w:rsid w:val="000F610D"/>
    <w:rsid w:val="000F6F84"/>
    <w:rsid w:val="0010225C"/>
    <w:rsid w:val="00104560"/>
    <w:rsid w:val="00104645"/>
    <w:rsid w:val="001048D1"/>
    <w:rsid w:val="001056B0"/>
    <w:rsid w:val="001077B2"/>
    <w:rsid w:val="00121AD9"/>
    <w:rsid w:val="001239AF"/>
    <w:rsid w:val="0012406D"/>
    <w:rsid w:val="0012756B"/>
    <w:rsid w:val="001330CB"/>
    <w:rsid w:val="00133185"/>
    <w:rsid w:val="00133B42"/>
    <w:rsid w:val="00136CEA"/>
    <w:rsid w:val="00137382"/>
    <w:rsid w:val="00146297"/>
    <w:rsid w:val="00146787"/>
    <w:rsid w:val="0015272F"/>
    <w:rsid w:val="0015368E"/>
    <w:rsid w:val="0015562B"/>
    <w:rsid w:val="00155A57"/>
    <w:rsid w:val="00156C40"/>
    <w:rsid w:val="00156C91"/>
    <w:rsid w:val="00164FA8"/>
    <w:rsid w:val="00170208"/>
    <w:rsid w:val="001705FF"/>
    <w:rsid w:val="001757A8"/>
    <w:rsid w:val="00175CA1"/>
    <w:rsid w:val="00176D7D"/>
    <w:rsid w:val="00176F32"/>
    <w:rsid w:val="00183920"/>
    <w:rsid w:val="001941B8"/>
    <w:rsid w:val="00194703"/>
    <w:rsid w:val="001A0CC3"/>
    <w:rsid w:val="001A1499"/>
    <w:rsid w:val="001A3126"/>
    <w:rsid w:val="001A7095"/>
    <w:rsid w:val="001B0D9E"/>
    <w:rsid w:val="001B248D"/>
    <w:rsid w:val="001B55F3"/>
    <w:rsid w:val="001B7A10"/>
    <w:rsid w:val="001C55C4"/>
    <w:rsid w:val="001C77EE"/>
    <w:rsid w:val="001D04EC"/>
    <w:rsid w:val="001D7011"/>
    <w:rsid w:val="001E1CCE"/>
    <w:rsid w:val="001E677A"/>
    <w:rsid w:val="001E78C4"/>
    <w:rsid w:val="001F0D4D"/>
    <w:rsid w:val="001F7DDC"/>
    <w:rsid w:val="0020313D"/>
    <w:rsid w:val="00215897"/>
    <w:rsid w:val="002172D7"/>
    <w:rsid w:val="00217E04"/>
    <w:rsid w:val="002254CA"/>
    <w:rsid w:val="002267D4"/>
    <w:rsid w:val="00227B0F"/>
    <w:rsid w:val="002406FF"/>
    <w:rsid w:val="0024143F"/>
    <w:rsid w:val="00241881"/>
    <w:rsid w:val="002435A9"/>
    <w:rsid w:val="002440B1"/>
    <w:rsid w:val="00244AD4"/>
    <w:rsid w:val="00250FF1"/>
    <w:rsid w:val="00252D21"/>
    <w:rsid w:val="002577FE"/>
    <w:rsid w:val="00263041"/>
    <w:rsid w:val="0026492D"/>
    <w:rsid w:val="002659A9"/>
    <w:rsid w:val="00276600"/>
    <w:rsid w:val="00277263"/>
    <w:rsid w:val="002810CA"/>
    <w:rsid w:val="00281D58"/>
    <w:rsid w:val="00282A00"/>
    <w:rsid w:val="00282F93"/>
    <w:rsid w:val="00291646"/>
    <w:rsid w:val="00296018"/>
    <w:rsid w:val="0029707C"/>
    <w:rsid w:val="002A175A"/>
    <w:rsid w:val="002A2C08"/>
    <w:rsid w:val="002A2CC1"/>
    <w:rsid w:val="002A3896"/>
    <w:rsid w:val="002A4BC3"/>
    <w:rsid w:val="002A709B"/>
    <w:rsid w:val="002B2A83"/>
    <w:rsid w:val="002B7FC0"/>
    <w:rsid w:val="002C1F61"/>
    <w:rsid w:val="002C280A"/>
    <w:rsid w:val="002C2B69"/>
    <w:rsid w:val="002C553A"/>
    <w:rsid w:val="002C5975"/>
    <w:rsid w:val="002D00FE"/>
    <w:rsid w:val="002D0604"/>
    <w:rsid w:val="002D2D68"/>
    <w:rsid w:val="002D3CC5"/>
    <w:rsid w:val="002D6897"/>
    <w:rsid w:val="002E2DED"/>
    <w:rsid w:val="002E3761"/>
    <w:rsid w:val="002E40D6"/>
    <w:rsid w:val="002E7CAA"/>
    <w:rsid w:val="00305C2F"/>
    <w:rsid w:val="00305C3A"/>
    <w:rsid w:val="00305CED"/>
    <w:rsid w:val="003077D1"/>
    <w:rsid w:val="00310972"/>
    <w:rsid w:val="0031689A"/>
    <w:rsid w:val="003170C2"/>
    <w:rsid w:val="00321E38"/>
    <w:rsid w:val="00322138"/>
    <w:rsid w:val="00322CA7"/>
    <w:rsid w:val="00323096"/>
    <w:rsid w:val="0032342D"/>
    <w:rsid w:val="003235A6"/>
    <w:rsid w:val="00327322"/>
    <w:rsid w:val="003311DC"/>
    <w:rsid w:val="00332502"/>
    <w:rsid w:val="00334ACA"/>
    <w:rsid w:val="00334E89"/>
    <w:rsid w:val="003360E3"/>
    <w:rsid w:val="00336BB5"/>
    <w:rsid w:val="003429D5"/>
    <w:rsid w:val="00343777"/>
    <w:rsid w:val="003456BD"/>
    <w:rsid w:val="00347DC8"/>
    <w:rsid w:val="0035175F"/>
    <w:rsid w:val="00352350"/>
    <w:rsid w:val="003556BC"/>
    <w:rsid w:val="0035582D"/>
    <w:rsid w:val="00360C7B"/>
    <w:rsid w:val="00362274"/>
    <w:rsid w:val="003632C9"/>
    <w:rsid w:val="003717C0"/>
    <w:rsid w:val="00373EC6"/>
    <w:rsid w:val="003827C5"/>
    <w:rsid w:val="00384A25"/>
    <w:rsid w:val="00384A4D"/>
    <w:rsid w:val="003852B9"/>
    <w:rsid w:val="00391259"/>
    <w:rsid w:val="0039544C"/>
    <w:rsid w:val="003A2542"/>
    <w:rsid w:val="003A46F7"/>
    <w:rsid w:val="003A55AB"/>
    <w:rsid w:val="003B136B"/>
    <w:rsid w:val="003B2DD4"/>
    <w:rsid w:val="003C0245"/>
    <w:rsid w:val="003C10D3"/>
    <w:rsid w:val="003C7148"/>
    <w:rsid w:val="003C7C0B"/>
    <w:rsid w:val="003C7E6B"/>
    <w:rsid w:val="003D0D7D"/>
    <w:rsid w:val="003D14FD"/>
    <w:rsid w:val="003D1759"/>
    <w:rsid w:val="003D67F9"/>
    <w:rsid w:val="003D7F26"/>
    <w:rsid w:val="003E0C09"/>
    <w:rsid w:val="003F15D9"/>
    <w:rsid w:val="003F24BC"/>
    <w:rsid w:val="003F34C3"/>
    <w:rsid w:val="003F3B8D"/>
    <w:rsid w:val="004000A9"/>
    <w:rsid w:val="0040081F"/>
    <w:rsid w:val="00402E4A"/>
    <w:rsid w:val="0040396C"/>
    <w:rsid w:val="00403AD6"/>
    <w:rsid w:val="0041064B"/>
    <w:rsid w:val="00410DF9"/>
    <w:rsid w:val="00411C55"/>
    <w:rsid w:val="00413302"/>
    <w:rsid w:val="00423233"/>
    <w:rsid w:val="004257A1"/>
    <w:rsid w:val="00425E61"/>
    <w:rsid w:val="004262A8"/>
    <w:rsid w:val="004269EA"/>
    <w:rsid w:val="00433B7B"/>
    <w:rsid w:val="00436CDF"/>
    <w:rsid w:val="00440171"/>
    <w:rsid w:val="004419E8"/>
    <w:rsid w:val="0044731D"/>
    <w:rsid w:val="0045010F"/>
    <w:rsid w:val="00450D13"/>
    <w:rsid w:val="00451F52"/>
    <w:rsid w:val="00454527"/>
    <w:rsid w:val="00454EFE"/>
    <w:rsid w:val="00455262"/>
    <w:rsid w:val="0045594A"/>
    <w:rsid w:val="004633AB"/>
    <w:rsid w:val="00463F2E"/>
    <w:rsid w:val="0046765E"/>
    <w:rsid w:val="00470B6E"/>
    <w:rsid w:val="00472F14"/>
    <w:rsid w:val="00473974"/>
    <w:rsid w:val="00473D13"/>
    <w:rsid w:val="00474C26"/>
    <w:rsid w:val="0047607C"/>
    <w:rsid w:val="0047647F"/>
    <w:rsid w:val="004830C2"/>
    <w:rsid w:val="004838C2"/>
    <w:rsid w:val="00490847"/>
    <w:rsid w:val="00494299"/>
    <w:rsid w:val="00494FEA"/>
    <w:rsid w:val="00495DFB"/>
    <w:rsid w:val="004A40FE"/>
    <w:rsid w:val="004A4854"/>
    <w:rsid w:val="004B44BD"/>
    <w:rsid w:val="004C0CD0"/>
    <w:rsid w:val="004C11CD"/>
    <w:rsid w:val="004C37CA"/>
    <w:rsid w:val="004C731D"/>
    <w:rsid w:val="004D1340"/>
    <w:rsid w:val="004D2B82"/>
    <w:rsid w:val="004D4AF4"/>
    <w:rsid w:val="004D4E62"/>
    <w:rsid w:val="004D670F"/>
    <w:rsid w:val="004E084F"/>
    <w:rsid w:val="004E31C4"/>
    <w:rsid w:val="004F0F19"/>
    <w:rsid w:val="004F3624"/>
    <w:rsid w:val="004F562D"/>
    <w:rsid w:val="00501DE6"/>
    <w:rsid w:val="0050395F"/>
    <w:rsid w:val="00503D6C"/>
    <w:rsid w:val="0050780E"/>
    <w:rsid w:val="005167BA"/>
    <w:rsid w:val="00516803"/>
    <w:rsid w:val="00520559"/>
    <w:rsid w:val="00526A1B"/>
    <w:rsid w:val="0053132B"/>
    <w:rsid w:val="00532CE1"/>
    <w:rsid w:val="00533C0E"/>
    <w:rsid w:val="00534277"/>
    <w:rsid w:val="005371BA"/>
    <w:rsid w:val="0054114E"/>
    <w:rsid w:val="005412CB"/>
    <w:rsid w:val="0054239E"/>
    <w:rsid w:val="00542F86"/>
    <w:rsid w:val="00546950"/>
    <w:rsid w:val="00552036"/>
    <w:rsid w:val="00555381"/>
    <w:rsid w:val="00555C13"/>
    <w:rsid w:val="005609F2"/>
    <w:rsid w:val="005619E3"/>
    <w:rsid w:val="005664F7"/>
    <w:rsid w:val="00566565"/>
    <w:rsid w:val="005668C8"/>
    <w:rsid w:val="0057319B"/>
    <w:rsid w:val="005814A4"/>
    <w:rsid w:val="00583049"/>
    <w:rsid w:val="00593D53"/>
    <w:rsid w:val="005949E8"/>
    <w:rsid w:val="005A2770"/>
    <w:rsid w:val="005A421C"/>
    <w:rsid w:val="005A6223"/>
    <w:rsid w:val="005B027D"/>
    <w:rsid w:val="005B17C6"/>
    <w:rsid w:val="005C2808"/>
    <w:rsid w:val="005C6B96"/>
    <w:rsid w:val="005D2221"/>
    <w:rsid w:val="005D4D87"/>
    <w:rsid w:val="005E60CC"/>
    <w:rsid w:val="005F2B9A"/>
    <w:rsid w:val="005F410B"/>
    <w:rsid w:val="005F608F"/>
    <w:rsid w:val="005F7CF1"/>
    <w:rsid w:val="00600FE4"/>
    <w:rsid w:val="006059F7"/>
    <w:rsid w:val="0061005E"/>
    <w:rsid w:val="006101BB"/>
    <w:rsid w:val="00610BED"/>
    <w:rsid w:val="00612CC3"/>
    <w:rsid w:val="0061370F"/>
    <w:rsid w:val="00617730"/>
    <w:rsid w:val="00621FD5"/>
    <w:rsid w:val="006225AB"/>
    <w:rsid w:val="0062645D"/>
    <w:rsid w:val="00627062"/>
    <w:rsid w:val="006325CA"/>
    <w:rsid w:val="00641F5B"/>
    <w:rsid w:val="00645D44"/>
    <w:rsid w:val="00657642"/>
    <w:rsid w:val="00662680"/>
    <w:rsid w:val="006636BC"/>
    <w:rsid w:val="0066399D"/>
    <w:rsid w:val="00663AF8"/>
    <w:rsid w:val="00667CAE"/>
    <w:rsid w:val="00671EA6"/>
    <w:rsid w:val="00673603"/>
    <w:rsid w:val="00677FEE"/>
    <w:rsid w:val="006859A2"/>
    <w:rsid w:val="00691745"/>
    <w:rsid w:val="0069407E"/>
    <w:rsid w:val="006A6340"/>
    <w:rsid w:val="006B0243"/>
    <w:rsid w:val="006B2DBF"/>
    <w:rsid w:val="006C2ED4"/>
    <w:rsid w:val="006C4726"/>
    <w:rsid w:val="006C5488"/>
    <w:rsid w:val="006C5492"/>
    <w:rsid w:val="006C62EF"/>
    <w:rsid w:val="006C66FA"/>
    <w:rsid w:val="006D5C51"/>
    <w:rsid w:val="006D681A"/>
    <w:rsid w:val="006E0C59"/>
    <w:rsid w:val="006E7D69"/>
    <w:rsid w:val="006E7DD4"/>
    <w:rsid w:val="006F5458"/>
    <w:rsid w:val="006F5EF3"/>
    <w:rsid w:val="006F6B23"/>
    <w:rsid w:val="0070550A"/>
    <w:rsid w:val="00711A2D"/>
    <w:rsid w:val="007141CF"/>
    <w:rsid w:val="00714267"/>
    <w:rsid w:val="007149D3"/>
    <w:rsid w:val="00717A54"/>
    <w:rsid w:val="00722FEF"/>
    <w:rsid w:val="00723D12"/>
    <w:rsid w:val="00726F07"/>
    <w:rsid w:val="0072778A"/>
    <w:rsid w:val="007278D8"/>
    <w:rsid w:val="007314C5"/>
    <w:rsid w:val="00732B5B"/>
    <w:rsid w:val="00733584"/>
    <w:rsid w:val="007412AD"/>
    <w:rsid w:val="0074695D"/>
    <w:rsid w:val="007504C5"/>
    <w:rsid w:val="00755A67"/>
    <w:rsid w:val="00757E28"/>
    <w:rsid w:val="00763011"/>
    <w:rsid w:val="00765F87"/>
    <w:rsid w:val="00767AC3"/>
    <w:rsid w:val="00767CFE"/>
    <w:rsid w:val="00767E31"/>
    <w:rsid w:val="00770BB3"/>
    <w:rsid w:val="007749B6"/>
    <w:rsid w:val="0077504D"/>
    <w:rsid w:val="00776BE7"/>
    <w:rsid w:val="00777E38"/>
    <w:rsid w:val="007845C8"/>
    <w:rsid w:val="00792B81"/>
    <w:rsid w:val="00793FBE"/>
    <w:rsid w:val="007943CD"/>
    <w:rsid w:val="007946B9"/>
    <w:rsid w:val="00796772"/>
    <w:rsid w:val="00797656"/>
    <w:rsid w:val="00797D8F"/>
    <w:rsid w:val="007A12F5"/>
    <w:rsid w:val="007A181F"/>
    <w:rsid w:val="007A48FA"/>
    <w:rsid w:val="007A4915"/>
    <w:rsid w:val="007A5CFC"/>
    <w:rsid w:val="007A6618"/>
    <w:rsid w:val="007B0082"/>
    <w:rsid w:val="007B011B"/>
    <w:rsid w:val="007B19EE"/>
    <w:rsid w:val="007B7C16"/>
    <w:rsid w:val="007C7662"/>
    <w:rsid w:val="007D296F"/>
    <w:rsid w:val="007D2B3C"/>
    <w:rsid w:val="007D37D7"/>
    <w:rsid w:val="007D6736"/>
    <w:rsid w:val="007D6A05"/>
    <w:rsid w:val="007D7B71"/>
    <w:rsid w:val="007E0314"/>
    <w:rsid w:val="007E0DD9"/>
    <w:rsid w:val="007E2BE9"/>
    <w:rsid w:val="007E7FBE"/>
    <w:rsid w:val="007F0E56"/>
    <w:rsid w:val="007F0F31"/>
    <w:rsid w:val="007F2836"/>
    <w:rsid w:val="007F72BF"/>
    <w:rsid w:val="00810742"/>
    <w:rsid w:val="00812ED8"/>
    <w:rsid w:val="008141E0"/>
    <w:rsid w:val="0081420D"/>
    <w:rsid w:val="0081775C"/>
    <w:rsid w:val="00821B39"/>
    <w:rsid w:val="008255AF"/>
    <w:rsid w:val="00831257"/>
    <w:rsid w:val="00833448"/>
    <w:rsid w:val="008344F3"/>
    <w:rsid w:val="00836BC7"/>
    <w:rsid w:val="00836C2E"/>
    <w:rsid w:val="008433E2"/>
    <w:rsid w:val="00843C2D"/>
    <w:rsid w:val="00846E59"/>
    <w:rsid w:val="0085152A"/>
    <w:rsid w:val="00851A7E"/>
    <w:rsid w:val="00852ECC"/>
    <w:rsid w:val="008530E9"/>
    <w:rsid w:val="008532E9"/>
    <w:rsid w:val="00854BBC"/>
    <w:rsid w:val="008558DB"/>
    <w:rsid w:val="00862858"/>
    <w:rsid w:val="00862D68"/>
    <w:rsid w:val="008652C0"/>
    <w:rsid w:val="00866A8A"/>
    <w:rsid w:val="00867DCB"/>
    <w:rsid w:val="00870628"/>
    <w:rsid w:val="00872833"/>
    <w:rsid w:val="00875302"/>
    <w:rsid w:val="00880516"/>
    <w:rsid w:val="00882C1A"/>
    <w:rsid w:val="008838B2"/>
    <w:rsid w:val="00883C1E"/>
    <w:rsid w:val="008908F3"/>
    <w:rsid w:val="00890D62"/>
    <w:rsid w:val="0089236B"/>
    <w:rsid w:val="00896101"/>
    <w:rsid w:val="008977CD"/>
    <w:rsid w:val="008978FC"/>
    <w:rsid w:val="008A13F2"/>
    <w:rsid w:val="008A328F"/>
    <w:rsid w:val="008B3C23"/>
    <w:rsid w:val="008D268B"/>
    <w:rsid w:val="008D2B43"/>
    <w:rsid w:val="008D2ED7"/>
    <w:rsid w:val="008D30AC"/>
    <w:rsid w:val="008E4CA9"/>
    <w:rsid w:val="008E61E8"/>
    <w:rsid w:val="008E6A3D"/>
    <w:rsid w:val="008E7BF0"/>
    <w:rsid w:val="008F37F3"/>
    <w:rsid w:val="008F66C0"/>
    <w:rsid w:val="00901DE1"/>
    <w:rsid w:val="009023AE"/>
    <w:rsid w:val="00906D91"/>
    <w:rsid w:val="009075F8"/>
    <w:rsid w:val="009127BF"/>
    <w:rsid w:val="009153C0"/>
    <w:rsid w:val="009168AD"/>
    <w:rsid w:val="009229A0"/>
    <w:rsid w:val="00922D6D"/>
    <w:rsid w:val="00923770"/>
    <w:rsid w:val="0092481D"/>
    <w:rsid w:val="00927528"/>
    <w:rsid w:val="00927CA3"/>
    <w:rsid w:val="00930B65"/>
    <w:rsid w:val="00931FFA"/>
    <w:rsid w:val="00932C3C"/>
    <w:rsid w:val="009402F0"/>
    <w:rsid w:val="0094375C"/>
    <w:rsid w:val="0094406D"/>
    <w:rsid w:val="0095360C"/>
    <w:rsid w:val="0095408F"/>
    <w:rsid w:val="00960C83"/>
    <w:rsid w:val="009626B6"/>
    <w:rsid w:val="0097445E"/>
    <w:rsid w:val="00976D24"/>
    <w:rsid w:val="00980756"/>
    <w:rsid w:val="00980CAA"/>
    <w:rsid w:val="00982C18"/>
    <w:rsid w:val="00983EEE"/>
    <w:rsid w:val="00983F09"/>
    <w:rsid w:val="009868CA"/>
    <w:rsid w:val="00992E13"/>
    <w:rsid w:val="009A224D"/>
    <w:rsid w:val="009A4EC5"/>
    <w:rsid w:val="009A7F71"/>
    <w:rsid w:val="009B0EE1"/>
    <w:rsid w:val="009C16C5"/>
    <w:rsid w:val="009C33D1"/>
    <w:rsid w:val="009C573C"/>
    <w:rsid w:val="009C646E"/>
    <w:rsid w:val="009C669C"/>
    <w:rsid w:val="009D0550"/>
    <w:rsid w:val="009D0DDD"/>
    <w:rsid w:val="009D22F5"/>
    <w:rsid w:val="009E2B16"/>
    <w:rsid w:val="009E451A"/>
    <w:rsid w:val="009E5359"/>
    <w:rsid w:val="009E7BD6"/>
    <w:rsid w:val="009F18BA"/>
    <w:rsid w:val="009F4D23"/>
    <w:rsid w:val="009F6CBC"/>
    <w:rsid w:val="00A0176E"/>
    <w:rsid w:val="00A03181"/>
    <w:rsid w:val="00A04B90"/>
    <w:rsid w:val="00A07664"/>
    <w:rsid w:val="00A07B13"/>
    <w:rsid w:val="00A207D0"/>
    <w:rsid w:val="00A21F8D"/>
    <w:rsid w:val="00A25336"/>
    <w:rsid w:val="00A25587"/>
    <w:rsid w:val="00A25F7D"/>
    <w:rsid w:val="00A27107"/>
    <w:rsid w:val="00A27370"/>
    <w:rsid w:val="00A2775C"/>
    <w:rsid w:val="00A27C0F"/>
    <w:rsid w:val="00A32A12"/>
    <w:rsid w:val="00A33A38"/>
    <w:rsid w:val="00A3647D"/>
    <w:rsid w:val="00A41CAE"/>
    <w:rsid w:val="00A42FA6"/>
    <w:rsid w:val="00A44DBE"/>
    <w:rsid w:val="00A46BE3"/>
    <w:rsid w:val="00A5456F"/>
    <w:rsid w:val="00A57B4C"/>
    <w:rsid w:val="00A629F1"/>
    <w:rsid w:val="00A66B08"/>
    <w:rsid w:val="00A703D1"/>
    <w:rsid w:val="00A71E20"/>
    <w:rsid w:val="00A72CEA"/>
    <w:rsid w:val="00A7391F"/>
    <w:rsid w:val="00A83FE9"/>
    <w:rsid w:val="00A87A76"/>
    <w:rsid w:val="00A9243C"/>
    <w:rsid w:val="00A95E73"/>
    <w:rsid w:val="00A96743"/>
    <w:rsid w:val="00AA0315"/>
    <w:rsid w:val="00AA2E7C"/>
    <w:rsid w:val="00AA39F8"/>
    <w:rsid w:val="00AA7186"/>
    <w:rsid w:val="00AB1406"/>
    <w:rsid w:val="00AB1B39"/>
    <w:rsid w:val="00AB2600"/>
    <w:rsid w:val="00AB2E6D"/>
    <w:rsid w:val="00AB53DA"/>
    <w:rsid w:val="00AB5E44"/>
    <w:rsid w:val="00AB5EE7"/>
    <w:rsid w:val="00AB7905"/>
    <w:rsid w:val="00AB7FBF"/>
    <w:rsid w:val="00AC0228"/>
    <w:rsid w:val="00AC27BA"/>
    <w:rsid w:val="00AC4992"/>
    <w:rsid w:val="00AD2620"/>
    <w:rsid w:val="00AD3148"/>
    <w:rsid w:val="00AD4C50"/>
    <w:rsid w:val="00AD5189"/>
    <w:rsid w:val="00AD550A"/>
    <w:rsid w:val="00AD5934"/>
    <w:rsid w:val="00AD6928"/>
    <w:rsid w:val="00AE1382"/>
    <w:rsid w:val="00AE283B"/>
    <w:rsid w:val="00AE2F33"/>
    <w:rsid w:val="00AE53CA"/>
    <w:rsid w:val="00AE7092"/>
    <w:rsid w:val="00AF050C"/>
    <w:rsid w:val="00AF24A9"/>
    <w:rsid w:val="00AF3270"/>
    <w:rsid w:val="00AF37AD"/>
    <w:rsid w:val="00AF3832"/>
    <w:rsid w:val="00AF41B4"/>
    <w:rsid w:val="00AF569E"/>
    <w:rsid w:val="00AF6012"/>
    <w:rsid w:val="00AF7B70"/>
    <w:rsid w:val="00B03085"/>
    <w:rsid w:val="00B03C1F"/>
    <w:rsid w:val="00B043D6"/>
    <w:rsid w:val="00B058C3"/>
    <w:rsid w:val="00B062FD"/>
    <w:rsid w:val="00B13F0A"/>
    <w:rsid w:val="00B1482D"/>
    <w:rsid w:val="00B14E2C"/>
    <w:rsid w:val="00B14FE7"/>
    <w:rsid w:val="00B15F3C"/>
    <w:rsid w:val="00B17431"/>
    <w:rsid w:val="00B2230A"/>
    <w:rsid w:val="00B2343F"/>
    <w:rsid w:val="00B26794"/>
    <w:rsid w:val="00B27E54"/>
    <w:rsid w:val="00B31E78"/>
    <w:rsid w:val="00B32FB0"/>
    <w:rsid w:val="00B33060"/>
    <w:rsid w:val="00B3529C"/>
    <w:rsid w:val="00B42E94"/>
    <w:rsid w:val="00B44CF7"/>
    <w:rsid w:val="00B46E13"/>
    <w:rsid w:val="00B4762B"/>
    <w:rsid w:val="00B47C33"/>
    <w:rsid w:val="00B53303"/>
    <w:rsid w:val="00B547EE"/>
    <w:rsid w:val="00B61233"/>
    <w:rsid w:val="00B65E65"/>
    <w:rsid w:val="00B66135"/>
    <w:rsid w:val="00B66B06"/>
    <w:rsid w:val="00B71BDC"/>
    <w:rsid w:val="00B76791"/>
    <w:rsid w:val="00B77136"/>
    <w:rsid w:val="00B838DB"/>
    <w:rsid w:val="00B8450B"/>
    <w:rsid w:val="00B85422"/>
    <w:rsid w:val="00B85EC5"/>
    <w:rsid w:val="00B86B14"/>
    <w:rsid w:val="00B90718"/>
    <w:rsid w:val="00B94836"/>
    <w:rsid w:val="00BA1E20"/>
    <w:rsid w:val="00BA4CA2"/>
    <w:rsid w:val="00BA6815"/>
    <w:rsid w:val="00BB10CB"/>
    <w:rsid w:val="00BB7003"/>
    <w:rsid w:val="00BC3CB8"/>
    <w:rsid w:val="00BC4C7D"/>
    <w:rsid w:val="00BD2B5C"/>
    <w:rsid w:val="00BD2DA6"/>
    <w:rsid w:val="00BE161F"/>
    <w:rsid w:val="00BE4AAB"/>
    <w:rsid w:val="00BE6BE6"/>
    <w:rsid w:val="00BF100B"/>
    <w:rsid w:val="00BF38A2"/>
    <w:rsid w:val="00BF7469"/>
    <w:rsid w:val="00BF7B23"/>
    <w:rsid w:val="00C04954"/>
    <w:rsid w:val="00C05497"/>
    <w:rsid w:val="00C07739"/>
    <w:rsid w:val="00C1009D"/>
    <w:rsid w:val="00C10912"/>
    <w:rsid w:val="00C13A12"/>
    <w:rsid w:val="00C13E87"/>
    <w:rsid w:val="00C17BA7"/>
    <w:rsid w:val="00C25A77"/>
    <w:rsid w:val="00C27AA0"/>
    <w:rsid w:val="00C31DB1"/>
    <w:rsid w:val="00C33AF8"/>
    <w:rsid w:val="00C350A2"/>
    <w:rsid w:val="00C37DDF"/>
    <w:rsid w:val="00C404A7"/>
    <w:rsid w:val="00C41C59"/>
    <w:rsid w:val="00C426EB"/>
    <w:rsid w:val="00C46428"/>
    <w:rsid w:val="00C501A4"/>
    <w:rsid w:val="00C507CD"/>
    <w:rsid w:val="00C52E5A"/>
    <w:rsid w:val="00C5430F"/>
    <w:rsid w:val="00C558A5"/>
    <w:rsid w:val="00C56040"/>
    <w:rsid w:val="00C57D5D"/>
    <w:rsid w:val="00C61F11"/>
    <w:rsid w:val="00C620F6"/>
    <w:rsid w:val="00C65057"/>
    <w:rsid w:val="00C65098"/>
    <w:rsid w:val="00C67043"/>
    <w:rsid w:val="00C70771"/>
    <w:rsid w:val="00C707D4"/>
    <w:rsid w:val="00C7376D"/>
    <w:rsid w:val="00C84651"/>
    <w:rsid w:val="00C9375A"/>
    <w:rsid w:val="00CA2F7B"/>
    <w:rsid w:val="00CA7E36"/>
    <w:rsid w:val="00CB4E7A"/>
    <w:rsid w:val="00CB541D"/>
    <w:rsid w:val="00CC1A04"/>
    <w:rsid w:val="00CC1B22"/>
    <w:rsid w:val="00CC20F7"/>
    <w:rsid w:val="00CC21FB"/>
    <w:rsid w:val="00CC447F"/>
    <w:rsid w:val="00CC68EB"/>
    <w:rsid w:val="00CD14B4"/>
    <w:rsid w:val="00CD2219"/>
    <w:rsid w:val="00CD2563"/>
    <w:rsid w:val="00CD25D6"/>
    <w:rsid w:val="00CD3220"/>
    <w:rsid w:val="00CD351B"/>
    <w:rsid w:val="00CD58BF"/>
    <w:rsid w:val="00CD5AAA"/>
    <w:rsid w:val="00CD67E2"/>
    <w:rsid w:val="00CD6EFF"/>
    <w:rsid w:val="00CE4690"/>
    <w:rsid w:val="00CF38C7"/>
    <w:rsid w:val="00CF76C0"/>
    <w:rsid w:val="00CF7AE7"/>
    <w:rsid w:val="00CF7D2D"/>
    <w:rsid w:val="00D00D0E"/>
    <w:rsid w:val="00D02F0E"/>
    <w:rsid w:val="00D034B4"/>
    <w:rsid w:val="00D04617"/>
    <w:rsid w:val="00D0662C"/>
    <w:rsid w:val="00D0713B"/>
    <w:rsid w:val="00D11680"/>
    <w:rsid w:val="00D12816"/>
    <w:rsid w:val="00D12FC4"/>
    <w:rsid w:val="00D13B5F"/>
    <w:rsid w:val="00D14FCD"/>
    <w:rsid w:val="00D2246D"/>
    <w:rsid w:val="00D26923"/>
    <w:rsid w:val="00D30508"/>
    <w:rsid w:val="00D41963"/>
    <w:rsid w:val="00D4329B"/>
    <w:rsid w:val="00D445C0"/>
    <w:rsid w:val="00D44AD4"/>
    <w:rsid w:val="00D46122"/>
    <w:rsid w:val="00D46FC3"/>
    <w:rsid w:val="00D47274"/>
    <w:rsid w:val="00D47830"/>
    <w:rsid w:val="00D50C08"/>
    <w:rsid w:val="00D5235D"/>
    <w:rsid w:val="00D52430"/>
    <w:rsid w:val="00D55CBA"/>
    <w:rsid w:val="00D651EB"/>
    <w:rsid w:val="00D70D2C"/>
    <w:rsid w:val="00D72AC2"/>
    <w:rsid w:val="00D72F01"/>
    <w:rsid w:val="00D733EF"/>
    <w:rsid w:val="00D7494A"/>
    <w:rsid w:val="00D8345A"/>
    <w:rsid w:val="00D933B5"/>
    <w:rsid w:val="00D96A35"/>
    <w:rsid w:val="00D9733D"/>
    <w:rsid w:val="00DA14D5"/>
    <w:rsid w:val="00DA2BE3"/>
    <w:rsid w:val="00DA50CD"/>
    <w:rsid w:val="00DA62B8"/>
    <w:rsid w:val="00DA67B5"/>
    <w:rsid w:val="00DA74B6"/>
    <w:rsid w:val="00DB4BB1"/>
    <w:rsid w:val="00DB5869"/>
    <w:rsid w:val="00DB70ED"/>
    <w:rsid w:val="00DC0518"/>
    <w:rsid w:val="00DC0691"/>
    <w:rsid w:val="00DC09B4"/>
    <w:rsid w:val="00DC11CA"/>
    <w:rsid w:val="00DC17CB"/>
    <w:rsid w:val="00DC4DAF"/>
    <w:rsid w:val="00DC53EB"/>
    <w:rsid w:val="00DC72BF"/>
    <w:rsid w:val="00DC7E08"/>
    <w:rsid w:val="00DD0C17"/>
    <w:rsid w:val="00DD58AD"/>
    <w:rsid w:val="00DD5EB8"/>
    <w:rsid w:val="00DD5FB6"/>
    <w:rsid w:val="00DE0131"/>
    <w:rsid w:val="00DE02C7"/>
    <w:rsid w:val="00DE1F12"/>
    <w:rsid w:val="00DE46B3"/>
    <w:rsid w:val="00DE7A8A"/>
    <w:rsid w:val="00DE7BC4"/>
    <w:rsid w:val="00E02A0B"/>
    <w:rsid w:val="00E02EC2"/>
    <w:rsid w:val="00E07310"/>
    <w:rsid w:val="00E10B7C"/>
    <w:rsid w:val="00E11CAC"/>
    <w:rsid w:val="00E134F5"/>
    <w:rsid w:val="00E13898"/>
    <w:rsid w:val="00E15ED7"/>
    <w:rsid w:val="00E214F9"/>
    <w:rsid w:val="00E22C1E"/>
    <w:rsid w:val="00E22E79"/>
    <w:rsid w:val="00E25597"/>
    <w:rsid w:val="00E257F5"/>
    <w:rsid w:val="00E269A8"/>
    <w:rsid w:val="00E27075"/>
    <w:rsid w:val="00E34A02"/>
    <w:rsid w:val="00E34F98"/>
    <w:rsid w:val="00E4022E"/>
    <w:rsid w:val="00E4349F"/>
    <w:rsid w:val="00E44072"/>
    <w:rsid w:val="00E45127"/>
    <w:rsid w:val="00E525B4"/>
    <w:rsid w:val="00E5264D"/>
    <w:rsid w:val="00E57C32"/>
    <w:rsid w:val="00E61CC9"/>
    <w:rsid w:val="00E6506C"/>
    <w:rsid w:val="00E76844"/>
    <w:rsid w:val="00E7704E"/>
    <w:rsid w:val="00E77A3E"/>
    <w:rsid w:val="00E828D3"/>
    <w:rsid w:val="00E83841"/>
    <w:rsid w:val="00E8503C"/>
    <w:rsid w:val="00E86E1E"/>
    <w:rsid w:val="00E87AB0"/>
    <w:rsid w:val="00E87E63"/>
    <w:rsid w:val="00E91161"/>
    <w:rsid w:val="00E9165C"/>
    <w:rsid w:val="00E91968"/>
    <w:rsid w:val="00EA1EA9"/>
    <w:rsid w:val="00EA6108"/>
    <w:rsid w:val="00EA67D4"/>
    <w:rsid w:val="00EA7350"/>
    <w:rsid w:val="00EB2499"/>
    <w:rsid w:val="00EB480B"/>
    <w:rsid w:val="00EB4B89"/>
    <w:rsid w:val="00EB5BE0"/>
    <w:rsid w:val="00EB7949"/>
    <w:rsid w:val="00EC16EB"/>
    <w:rsid w:val="00EC3255"/>
    <w:rsid w:val="00EC42AD"/>
    <w:rsid w:val="00ED0001"/>
    <w:rsid w:val="00ED2F70"/>
    <w:rsid w:val="00ED6CC7"/>
    <w:rsid w:val="00EE0792"/>
    <w:rsid w:val="00EE3097"/>
    <w:rsid w:val="00EE49DE"/>
    <w:rsid w:val="00EE5B9E"/>
    <w:rsid w:val="00EE61E3"/>
    <w:rsid w:val="00EF0EBD"/>
    <w:rsid w:val="00EF47C0"/>
    <w:rsid w:val="00EF4B53"/>
    <w:rsid w:val="00F0097F"/>
    <w:rsid w:val="00F01A27"/>
    <w:rsid w:val="00F02805"/>
    <w:rsid w:val="00F029D5"/>
    <w:rsid w:val="00F035A0"/>
    <w:rsid w:val="00F0363D"/>
    <w:rsid w:val="00F04354"/>
    <w:rsid w:val="00F05F17"/>
    <w:rsid w:val="00F110E8"/>
    <w:rsid w:val="00F14623"/>
    <w:rsid w:val="00F1606D"/>
    <w:rsid w:val="00F235EB"/>
    <w:rsid w:val="00F23CDF"/>
    <w:rsid w:val="00F24450"/>
    <w:rsid w:val="00F3224A"/>
    <w:rsid w:val="00F32D48"/>
    <w:rsid w:val="00F35B84"/>
    <w:rsid w:val="00F3626F"/>
    <w:rsid w:val="00F40D46"/>
    <w:rsid w:val="00F41B99"/>
    <w:rsid w:val="00F43ECE"/>
    <w:rsid w:val="00F4751B"/>
    <w:rsid w:val="00F47D64"/>
    <w:rsid w:val="00F51B7E"/>
    <w:rsid w:val="00F552F9"/>
    <w:rsid w:val="00F65854"/>
    <w:rsid w:val="00F8054F"/>
    <w:rsid w:val="00F84BED"/>
    <w:rsid w:val="00F87C6D"/>
    <w:rsid w:val="00F92C49"/>
    <w:rsid w:val="00F96A1C"/>
    <w:rsid w:val="00F97EF6"/>
    <w:rsid w:val="00FA2C08"/>
    <w:rsid w:val="00FA3990"/>
    <w:rsid w:val="00FA64DB"/>
    <w:rsid w:val="00FB0603"/>
    <w:rsid w:val="00FB13A6"/>
    <w:rsid w:val="00FB2DF0"/>
    <w:rsid w:val="00FB4775"/>
    <w:rsid w:val="00FB5720"/>
    <w:rsid w:val="00FC26AB"/>
    <w:rsid w:val="00FC2EC5"/>
    <w:rsid w:val="00FD2B87"/>
    <w:rsid w:val="00FD6D3F"/>
    <w:rsid w:val="00FD7F68"/>
    <w:rsid w:val="00FE1F86"/>
    <w:rsid w:val="00FE38C2"/>
    <w:rsid w:val="00FE7C03"/>
    <w:rsid w:val="00FF0D07"/>
    <w:rsid w:val="00FF102C"/>
    <w:rsid w:val="00FF12D6"/>
    <w:rsid w:val="00FF4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C9A4F6"/>
  <w15:docId w15:val="{FC4D5448-982A-432D-9CB7-1095FB9D1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4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65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4C2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26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74C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4C26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4C2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4C2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4C2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D2B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3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399D"/>
  </w:style>
  <w:style w:type="paragraph" w:styleId="Footer">
    <w:name w:val="footer"/>
    <w:basedOn w:val="Normal"/>
    <w:link w:val="FooterChar"/>
    <w:uiPriority w:val="99"/>
    <w:unhideWhenUsed/>
    <w:rsid w:val="006639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39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esearch@pss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2CF94-B265-41D2-9F98-D892E0767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Ravenek</dc:creator>
  <cp:keywords/>
  <dc:description/>
  <cp:lastModifiedBy>Shelley Rivard</cp:lastModifiedBy>
  <cp:revision>2</cp:revision>
  <cp:lastPrinted>2020-10-26T16:17:00Z</cp:lastPrinted>
  <dcterms:created xsi:type="dcterms:W3CDTF">2025-11-25T19:22:00Z</dcterms:created>
  <dcterms:modified xsi:type="dcterms:W3CDTF">2025-11-25T19:22:00Z</dcterms:modified>
</cp:coreProperties>
</file>